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9C393F">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9C393F">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9C393F">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9C393F">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9C393F">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9C393F">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9C393F">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9C393F">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9C393F">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9C393F">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9C393F">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D1A33F4" w14:textId="7C9A7C7C" w:rsidR="003A2B63" w:rsidRPr="00581BD3" w:rsidRDefault="004634F4" w:rsidP="00581BD3">
      <w:pPr>
        <w:rPr>
          <w:iCs/>
        </w:rPr>
      </w:pPr>
      <w:r w:rsidRPr="00581BD3">
        <w:rPr>
          <w:rStyle w:val="FucntionNameChar"/>
        </w:rPr>
        <w:t>Woebot</w:t>
      </w:r>
      <w:r w:rsidR="005E297D" w:rsidRPr="00581BD3">
        <w:rPr>
          <w:rStyle w:val="FucntionNameChar"/>
        </w:rPr>
        <w:t>:</w:t>
      </w:r>
      <w:r w:rsidR="005E297D">
        <w:t xml:space="preserve"> </w:t>
      </w:r>
      <w:r>
        <w:t xml:space="preserve">The conversational agent was built using Decision Tree and appropriate NLP algorithms and needs to be installed as software in a stand-alone computer. All </w:t>
      </w:r>
      <w:r>
        <w:lastRenderedPageBreak/>
        <w:t>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p>
    <w:p w14:paraId="408AF2E8" w14:textId="43363D07" w:rsidR="00C416BD" w:rsidRPr="00581BD3" w:rsidRDefault="005C677C" w:rsidP="00581BD3">
      <w:pPr>
        <w:tabs>
          <w:tab w:val="left" w:pos="720"/>
          <w:tab w:val="left" w:pos="990"/>
        </w:tabs>
        <w:rPr>
          <w:b/>
          <w:iCs/>
        </w:rPr>
      </w:pPr>
      <w:r w:rsidRPr="005C677C">
        <w:rPr>
          <w:rStyle w:val="Emphasis"/>
        </w:rPr>
        <w:t>iHelpr</w:t>
      </w:r>
      <w:r w:rsidR="00581BD3">
        <w:rPr>
          <w:rStyle w:val="Emphasis"/>
        </w:rPr>
        <w:t xml:space="preserve">: </w:t>
      </w:r>
      <w:r w:rsidR="00E53F84">
        <w:t>iHelpr</w:t>
      </w:r>
      <w:r w:rsidR="00D05E17"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r w:rsidR="00581BD3">
        <w:rPr>
          <w:b/>
          <w:iCs/>
        </w:rPr>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75F24B00" w14:textId="24C19BF0" w:rsidR="00C416BD" w:rsidRDefault="00F140AE" w:rsidP="00581BD3">
      <w:pPr>
        <w:tabs>
          <w:tab w:val="left" w:pos="720"/>
          <w:tab w:val="left" w:pos="990"/>
        </w:tabs>
      </w:pPr>
      <w:r w:rsidRPr="00F140AE">
        <w:rPr>
          <w:rStyle w:val="Emphasis"/>
        </w:rPr>
        <w:t>Tess</w:t>
      </w:r>
      <w:r w:rsidR="00581BD3">
        <w:rPr>
          <w:rStyle w:val="Emphasis"/>
        </w:rPr>
        <w:t xml:space="preserve">: </w:t>
      </w:r>
      <w:r>
        <w:t>Tess is a web-based chatbot devised by X2AI Inc. with an access interface via SMS (on mobile) and Facebook Messenger application.</w:t>
      </w:r>
      <w:r w:rsidR="00581BD3">
        <w:rPr>
          <w:b/>
          <w:iCs/>
        </w:rPr>
        <w:t xml:space="preserve"> </w:t>
      </w:r>
      <w:r w:rsidR="00A659F2">
        <w:t>The chatbot is developed based on machine learning algorithms integrated with psycho-educational concepts and is said to be developed in conjunction and collaboration with trained mental health professionals</w:t>
      </w:r>
      <w:r w:rsidR="00581BD3">
        <w:t>.</w:t>
      </w:r>
    </w:p>
    <w:p w14:paraId="32880F78" w14:textId="3728C25E" w:rsidR="00581BD3" w:rsidRDefault="00581BD3" w:rsidP="00581BD3">
      <w:pPr>
        <w:tabs>
          <w:tab w:val="left" w:pos="720"/>
          <w:tab w:val="left" w:pos="990"/>
        </w:tabs>
      </w:pPr>
      <w:r>
        <w:t xml:space="preserve">SISU: an I ntervention for Self-help to U plift psychological wellbeing chatbot, providing support for therapeutic writing. </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lastRenderedPageBreak/>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lastRenderedPageBreak/>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t xml:space="preserve">   - </w:t>
      </w:r>
      <w:r w:rsidR="00A100EC">
        <w:t>n</w:t>
      </w:r>
      <w:r>
        <w:t>um</w:t>
      </w:r>
      <w:r w:rsidR="00A100EC">
        <w:t>p</w:t>
      </w:r>
      <w:r>
        <w:t xml:space="preserve">y: </w:t>
      </w:r>
      <w:r w:rsidR="00A100EC">
        <w:t>n</w:t>
      </w:r>
      <w:r>
        <w:t>um</w:t>
      </w:r>
      <w:r w:rsidR="00A100EC">
        <w:t>p</w:t>
      </w:r>
      <w:r>
        <w:t>y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pandas: pandas is a data manipulation library that provides data structures like DataFrames and Series. It is used for data cleaning, transformation, and analysis.</w:t>
      </w:r>
    </w:p>
    <w:p w14:paraId="1EBA68AC" w14:textId="1798015F" w:rsidR="00C47695" w:rsidRDefault="00C47695" w:rsidP="00C47695">
      <w:r>
        <w:t xml:space="preserve">   - 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t xml:space="preserve">   - 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PyTorch: PyTorch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lastRenderedPageBreak/>
        <w:t xml:space="preserve">   - Keras: Keras is a high-level neural networks API that runs on top of other deep learning frameworks like TensorFlow and Theano. It simplifies the process of building and training neural networks.</w:t>
      </w:r>
    </w:p>
    <w:p w14:paraId="608409B0" w14:textId="510AB261" w:rsidR="00C47695" w:rsidRDefault="00C47695" w:rsidP="00C47695">
      <w:r>
        <w:t>2. Data Preprocessing: Python libraries like NumPy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3. Visualization: Libraries like Matplotlib and Seaborn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t>5. Model Evaluation: Sciki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7. Community and Resources: Python's machine learning community is vast, with a wealth of tutorials, documentation, and online courses available. Platforms like Kaggle provide datasets and competitions for practicing and honing your machine</w:t>
      </w:r>
      <w:r w:rsidR="00E15E13">
        <w:t>-</w:t>
      </w:r>
      <w:r>
        <w:t>learning skills.</w:t>
      </w:r>
    </w:p>
    <w:p w14:paraId="5CD788C8" w14:textId="3EE9B705" w:rsidR="00C47695" w:rsidRDefault="00C47695" w:rsidP="00C47695">
      <w:r>
        <w:t>8. 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r>
        <w:t>Tensorflow</w:t>
      </w:r>
      <w:bookmarkEnd w:id="11"/>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lastRenderedPageBreak/>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43B28A55" w14:textId="35F4A59B" w:rsidR="00581BD3" w:rsidRDefault="00581BD3" w:rsidP="00581BD3">
      <w:pPr>
        <w:pStyle w:val="Heading3"/>
      </w:pPr>
      <w:r>
        <w:t>Chatbot</w:t>
      </w:r>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722B3952" w:rsidR="0046546D" w:rsidRDefault="0046546D" w:rsidP="0046546D">
      <w:pPr>
        <w:pStyle w:val="FucntionName"/>
      </w:pPr>
      <w:r>
        <w:t>Chatbot components</w:t>
      </w:r>
    </w:p>
    <w:p w14:paraId="702C3FED" w14:textId="43A13775" w:rsidR="00DA0F90" w:rsidRDefault="00DA0F90" w:rsidP="00DA0F90">
      <w:r>
        <w:t>The functioning of a chatbot involves several key components:</w:t>
      </w:r>
    </w:p>
    <w:p w14:paraId="21ADACD3" w14:textId="5E6B725E"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6] such as in the form of logic or class’s intent, extracting the “meaning” of an utterance. NLP is the technology that enables chatbots to understand and interpret human language.</w:t>
      </w:r>
    </w:p>
    <w:p w14:paraId="1ECBDFAA" w14:textId="154E1D8A" w:rsidR="002808A1" w:rsidRDefault="002808A1" w:rsidP="002808A1">
      <w:r>
        <w:lastRenderedPageBreak/>
        <w:t xml:space="preserve">Dialog Management: </w:t>
      </w:r>
      <w:r w:rsidR="009950D9">
        <w:t>Dialogue Manager is The second core component in any chatbot and we can differentiate the chatbots through this component which has many parts that 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ABA87CE"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371A876" w14:textId="0420115A" w:rsidR="00581BD3" w:rsidRDefault="00581BD3" w:rsidP="00581BD3">
      <w:pPr>
        <w:pStyle w:val="Heading3"/>
      </w:pPr>
      <w:r>
        <w:t>Neuron network</w:t>
      </w:r>
    </w:p>
    <w:p w14:paraId="5D465454" w14:textId="0E6D8DE4" w:rsidR="007E5917" w:rsidRDefault="007E5917" w:rsidP="007E5917">
      <w:r>
        <w:t>The inspiration for a Neural Network (NN) originates from the human brain, where biological neurons (nerve cells) respond to the activation of other neurons they are connected to. At a very simple level, neurons in the brain take electrical inputs that are then channeled to outputs</w:t>
      </w:r>
      <w:r w:rsidR="00AF1214">
        <w:t xml:space="preserve"> as shown below</w:t>
      </w:r>
      <w:r>
        <w:t>.</w:t>
      </w:r>
    </w:p>
    <w:p w14:paraId="06534D5E" w14:textId="0FDA29F5" w:rsidR="00B46F5B" w:rsidRDefault="00B46F5B" w:rsidP="007E5917">
      <w:r>
        <w:rPr>
          <w:noProof/>
        </w:rPr>
        <w:lastRenderedPageBreak/>
        <w:drawing>
          <wp:inline distT="0" distB="0" distL="0" distR="0" wp14:anchorId="26829212" wp14:editId="0F176714">
            <wp:extent cx="5791835" cy="3923501"/>
            <wp:effectExtent l="0" t="0" r="0" b="1270"/>
            <wp:docPr id="13" name="Picture 13" descr="Components of a neu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onents of a neur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91835" cy="3923501"/>
                    </a:xfrm>
                    <a:prstGeom prst="rect">
                      <a:avLst/>
                    </a:prstGeom>
                    <a:noFill/>
                    <a:ln>
                      <a:noFill/>
                    </a:ln>
                  </pic:spPr>
                </pic:pic>
              </a:graphicData>
            </a:graphic>
          </wp:inline>
        </w:drawing>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12A23165" w14:textId="5F29E9FF"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734DBC1E" w14:textId="77777777" w:rsidR="00022265" w:rsidRDefault="00022265" w:rsidP="00022265"/>
    <w:p w14:paraId="6BFCE81D" w14:textId="00685652" w:rsidR="007E5917" w:rsidRDefault="007E5917" w:rsidP="007E5917">
      <w:r>
        <w:lastRenderedPageBreak/>
        <w:t xml:space="preserve">For a single neuron/node with input u </w:t>
      </w:r>
      <w:r>
        <w:rPr>
          <w:rFonts w:ascii="Cambria Math" w:hAnsi="Cambria Math" w:cs="Cambria Math"/>
        </w:rPr>
        <w:t>∈</w:t>
      </w:r>
      <w:r>
        <w:t xml:space="preserve"> R n, a mathematical model, named the perceptron, can be described as</w:t>
      </w:r>
    </w:p>
    <w:p w14:paraId="74010DAC" w14:textId="48C03684" w:rsidR="007E5917" w:rsidRDefault="007E5917" w:rsidP="007E5917">
      <w:pPr>
        <w:jc w:val="center"/>
      </w:pPr>
      <w:r w:rsidRPr="007E5917">
        <w:rPr>
          <w:noProof/>
        </w:rPr>
        <w:drawing>
          <wp:inline distT="0" distB="0" distL="0" distR="0" wp14:anchorId="60DFEA5E" wp14:editId="092F077F">
            <wp:extent cx="4048690" cy="9716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48690" cy="971686"/>
                    </a:xfrm>
                    <a:prstGeom prst="rect">
                      <a:avLst/>
                    </a:prstGeom>
                  </pic:spPr>
                </pic:pic>
              </a:graphicData>
            </a:graphic>
          </wp:inline>
        </w:drawing>
      </w:r>
    </w:p>
    <w:p w14:paraId="10F83DD9" w14:textId="579047BD" w:rsidR="0098054F" w:rsidRDefault="00546D93" w:rsidP="0098054F">
      <w:r>
        <w:t>where y is the activation of the neuron/node, Wi are the weights and b is the bias.</w:t>
      </w:r>
    </w:p>
    <w:p w14:paraId="551CF7CC" w14:textId="7BE45D0B" w:rsidR="00546D93" w:rsidRDefault="00546D93" w:rsidP="0098054F">
      <w:r>
        <w:t>The function σ : R → R is called activation function. Originally, it was proposed to choose the Heaviside function as activation function to model whether a neuron fires or not</w:t>
      </w:r>
    </w:p>
    <w:p w14:paraId="2E075E1F" w14:textId="49D6E2C4" w:rsidR="00546D93" w:rsidRDefault="00546D93" w:rsidP="00546D93">
      <w:pPr>
        <w:jc w:val="center"/>
      </w:pPr>
      <w:r w:rsidRPr="00546D93">
        <w:rPr>
          <w:noProof/>
        </w:rPr>
        <w:drawing>
          <wp:inline distT="0" distB="0" distL="0" distR="0" wp14:anchorId="7D9061E2" wp14:editId="27080DAB">
            <wp:extent cx="3524742" cy="89547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24742" cy="895475"/>
                    </a:xfrm>
                    <a:prstGeom prst="rect">
                      <a:avLst/>
                    </a:prstGeom>
                  </pic:spPr>
                </pic:pic>
              </a:graphicData>
            </a:graphic>
          </wp:inline>
        </w:drawing>
      </w:r>
    </w:p>
    <w:p w14:paraId="53C66579" w14:textId="3094E50C" w:rsidR="00612384" w:rsidRDefault="002972BB" w:rsidP="00612384">
      <w:r>
        <w:t>Popular activation functions are</w:t>
      </w:r>
    </w:p>
    <w:p w14:paraId="5B23C032" w14:textId="12463873" w:rsidR="002972BB" w:rsidRDefault="002972BB" w:rsidP="00612384">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91835" cy="2438400"/>
                    </a:xfrm>
                    <a:prstGeom prst="rect">
                      <a:avLst/>
                    </a:prstGeom>
                  </pic:spPr>
                </pic:pic>
              </a:graphicData>
            </a:graphic>
          </wp:inline>
        </w:drawing>
      </w:r>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6DA14285" w14:textId="2BBA1DCC" w:rsidR="003F4904" w:rsidRDefault="003F4904" w:rsidP="00C35A73">
      <w:r>
        <w:rPr>
          <w:noProof/>
        </w:rPr>
        <w:lastRenderedPageBreak/>
        <w:drawing>
          <wp:inline distT="0" distB="0" distL="0" distR="0" wp14:anchorId="7064F0A1" wp14:editId="78B03E5A">
            <wp:extent cx="5791835" cy="3147208"/>
            <wp:effectExtent l="0" t="0" r="0" b="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91835" cy="3147208"/>
                    </a:xfrm>
                    <a:prstGeom prst="rect">
                      <a:avLst/>
                    </a:prstGeom>
                    <a:noFill/>
                    <a:ln>
                      <a:noFill/>
                    </a:ln>
                  </pic:spPr>
                </pic:pic>
              </a:graphicData>
            </a:graphic>
          </wp:inline>
        </w:drawing>
      </w:r>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receive input data, which could be features from a dataset or raw sensor data, 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Recurrent Neural Networks (RNNs) are a type of neural network architecture which is mainly used to detect patterns in a sequence of data.</w:t>
      </w:r>
      <w:r>
        <w:t xml:space="preserve"> </w:t>
      </w:r>
      <w:r>
        <w:t xml:space="preserve">What differentiates Recurrent Neural Networks from Feedforward Neural Networks also known as Multi-Layer 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w:t>
      </w:r>
      <w:r>
        <w:lastRenderedPageBreak/>
        <w:t>only the current input</w:t>
      </w:r>
      <w:r w:rsidR="00583D58">
        <w:t>.</w:t>
      </w:r>
      <w:r w:rsidR="008F5E36">
        <w:t xml:space="preserve"> </w:t>
      </w:r>
      <w:r w:rsidR="00DC7C3F">
        <w:t>Recurrent Neural Networks have the power to remember what it has learned in the past and apply it in future predictions.</w:t>
      </w:r>
    </w:p>
    <w:p w14:paraId="56D792FC" w14:textId="75931265" w:rsidR="00A56E2D" w:rsidRDefault="00A56E2D" w:rsidP="00DC7C3F">
      <w:r>
        <w:rPr>
          <w:noProof/>
        </w:rPr>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21">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05BF05EF" w:rsidR="00D3654A" w:rsidRDefault="0069020C" w:rsidP="004E5FEB">
      <w:r>
        <w:t>We can describe this process of passing information from the previous iteration to the hidden layer</w:t>
      </w:r>
      <w:r>
        <w:t xml:space="preserve"> as below:</w:t>
      </w:r>
    </w:p>
    <w:p w14:paraId="232FFF0E" w14:textId="3801CA94" w:rsidR="0069020C" w:rsidRPr="00044DEC" w:rsidRDefault="0069020C" w:rsidP="004E5FEB">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p w14:paraId="5255F913" w14:textId="3D8FE900" w:rsidR="00044DEC" w:rsidRDefault="00044DEC" w:rsidP="004E5FEB">
      <w:r>
        <w:t>Where:</w:t>
      </w:r>
    </w:p>
    <w:p w14:paraId="0F9C9700" w14:textId="53AEE351" w:rsidR="00044DEC" w:rsidRDefault="00044DEC"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Pr>
          <w:rFonts w:eastAsiaTheme="minorEastAsia"/>
        </w:rPr>
        <w:t>: The hidden state at time step t</w:t>
      </w:r>
    </w:p>
    <w:p w14:paraId="775373F6" w14:textId="3824CE8E" w:rsidR="00044DEC" w:rsidRDefault="00044DEC"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Pr>
          <w:rFonts w:eastAsiaTheme="minorEastAsia"/>
        </w:rPr>
        <w:t>: The input at time step t</w:t>
      </w:r>
    </w:p>
    <w:p w14:paraId="7714DDF0" w14:textId="267FAC5F" w:rsidR="00044DEC" w:rsidRDefault="00044DEC"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Pr>
          <w:rFonts w:eastAsiaTheme="minorEastAsia"/>
        </w:rPr>
        <w:t>: The weight matrix</w:t>
      </w:r>
    </w:p>
    <w:p w14:paraId="0B048FBB" w14:textId="5536752C" w:rsidR="00044DEC" w:rsidRDefault="00044DEC"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Pr>
          <w:rFonts w:eastAsiaTheme="minorEastAsia"/>
        </w:rPr>
        <w:t xml:space="preserve">: The </w:t>
      </w:r>
      <w:r>
        <w:t>hidden-state-to-hidden-state matrix</w:t>
      </w:r>
    </w:p>
    <w:p w14:paraId="2539EDE1" w14:textId="4E423EAC" w:rsidR="00044DEC" w:rsidRDefault="00044DEC"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Pr>
          <w:rFonts w:eastAsiaTheme="minorEastAsia"/>
        </w:rPr>
        <w:t>: The bias</w:t>
      </w:r>
    </w:p>
    <w:p w14:paraId="5E6B1C6E" w14:textId="3F5E4902" w:rsidR="00044DEC" w:rsidRPr="00044DEC" w:rsidRDefault="00044DEC"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Pr>
          <w:rFonts w:eastAsiaTheme="minorEastAsia"/>
        </w:rPr>
        <w:t>: The activation function</w:t>
      </w:r>
    </w:p>
    <w:p w14:paraId="646603E6" w14:textId="0E6AA550" w:rsidR="00D2584D" w:rsidRDefault="00D2584D" w:rsidP="00D2584D">
      <w:pPr>
        <w:pStyle w:val="FucntionName"/>
      </w:pPr>
      <w:r w:rsidRPr="00D2584D">
        <w:lastRenderedPageBreak/>
        <w:t>The Long Short Term Memory Network (LSTM)</w:t>
      </w:r>
    </w:p>
    <w:p w14:paraId="4C793F11" w14:textId="7EE21F62" w:rsidR="00D2584D" w:rsidRDefault="00D04845" w:rsidP="00D2584D">
      <w:r w:rsidRPr="00D04845">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2C54AD4E" w14:textId="2867E4E9" w:rsidR="00D2584D" w:rsidRDefault="00D2584D" w:rsidP="00D2584D">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22">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 xml:space="preserve">Gates are a way to optionally let information through. They are composed out of a sigmoid neural net layer and a pointwise </w:t>
      </w:r>
      <w:r w:rsidRPr="00892614">
        <w:lastRenderedPageBreak/>
        <w:t>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1018442C" w14:textId="31EAF6B8" w:rsidR="00832F9F" w:rsidRDefault="00CB708F" w:rsidP="00CB708F">
      <w:r w:rsidRPr="00A77941">
        <w:rPr>
          <w:rStyle w:val="FucntionNameChar"/>
        </w:rPr>
        <w:t>Output gate:</w:t>
      </w:r>
      <w:r>
        <w:t xml:space="preserve"> The output gate's job is to extract meaningful information from the current cell state and provide it as an output.</w:t>
      </w:r>
    </w:p>
    <w:p w14:paraId="1E07C118" w14:textId="2A877DCD" w:rsidR="009A5A23" w:rsidRDefault="009A5A23" w:rsidP="00CB708F"/>
    <w:p w14:paraId="0C318157" w14:textId="623BA8FD" w:rsidR="009A5A23" w:rsidRDefault="009A5A23" w:rsidP="009A5A23">
      <w:pPr>
        <w:spacing w:line="288" w:lineRule="auto"/>
        <w:jc w:val="left"/>
      </w:pPr>
      <w:r>
        <w:br w:type="page"/>
      </w:r>
    </w:p>
    <w:p w14:paraId="1F211A35" w14:textId="24210838" w:rsidR="003B5AFA" w:rsidRDefault="00581BD3" w:rsidP="00581BD3">
      <w:pPr>
        <w:pStyle w:val="Heading3"/>
      </w:pPr>
      <w:r>
        <w:lastRenderedPageBreak/>
        <w:t>Transformer</w:t>
      </w:r>
    </w:p>
    <w:p w14:paraId="2245104E" w14:textId="010E4313" w:rsidR="00832F9F" w:rsidRDefault="00832F9F" w:rsidP="00832F9F">
      <w:r>
        <w:t>The encoder maps an input sequence of symbol representations (x1, ..., xn) to a sequence of continuous representations z = (z1, ..., zn). Given z, the decoder then generates an output sequence (y1, ..., ym) of symbols one element at a time. At each step the model is auto-regressive [10], consuming the previously generated symbols as additional input when generating the next</w:t>
      </w:r>
    </w:p>
    <w:p w14:paraId="1B2FEDA5" w14:textId="12BD31B0" w:rsidR="00832F9F" w:rsidRDefault="00D412ED" w:rsidP="00CF48F0">
      <w:pPr>
        <w:jc w:val="center"/>
      </w:pPr>
      <w:bookmarkStart w:id="13" w:name="_GoBack"/>
      <w:r w:rsidRPr="00D412ED">
        <w:rPr>
          <w:noProof/>
        </w:rPr>
        <w:drawing>
          <wp:inline distT="0" distB="0" distL="0" distR="0" wp14:anchorId="167C7FC9" wp14:editId="1D8F95EE">
            <wp:extent cx="3987800" cy="5351657"/>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01626" cy="5370212"/>
                    </a:xfrm>
                    <a:prstGeom prst="rect">
                      <a:avLst/>
                    </a:prstGeom>
                  </pic:spPr>
                </pic:pic>
              </a:graphicData>
            </a:graphic>
          </wp:inline>
        </w:drawing>
      </w:r>
      <w:bookmarkEnd w:id="13"/>
    </w:p>
    <w:p w14:paraId="7F27E355" w14:textId="35CD6308" w:rsidR="005B58B0" w:rsidRDefault="005B58B0" w:rsidP="00832F9F">
      <w:r>
        <w:t xml:space="preserve">Encoder: The encoder is composed of a stack of N identical layers. Each layer has two sub-layers. The first is a multi-head self-attention mechanism, and the second is a simple, positionwise fully connected feed-forward network. We employ a residual connection [11] around each of the two sub-layers, followed by layer normalization [1]. That is, the output of each sub-layer is LayerNorm(x + Sublayer(x)), where Sublayer(x) is the </w:t>
      </w:r>
      <w:r>
        <w:lastRenderedPageBreak/>
        <w:t>function implemented by the sub-layer itself. To facilitate these residual connections, all sub-layers in the model, as well as the embedding layers, produce outputs of dimension dmodel = 512.</w:t>
      </w:r>
    </w:p>
    <w:p w14:paraId="530FAAA2" w14:textId="77777777" w:rsidR="008B7ADB" w:rsidRDefault="008B7ADB" w:rsidP="008B7ADB">
      <w:r>
        <w:t>Positional Encoding</w:t>
      </w:r>
    </w:p>
    <w:p w14:paraId="4F68743E" w14:textId="46C797ED" w:rsidR="008B7ADB" w:rsidRDefault="008B7ADB" w:rsidP="008B7ADB">
      <w:r>
        <w:t>Since our model contains no recurrence and no convolution, in order for the model to make use of the order of the sequence, we must inject some information about the relative or absolute position of the tokens in the sequence. To this end, we add "positional encodings" to the input embeddings at the bottoms of the encoder and decoder stacks. The positional encodings have the same dimension dmodel as the embeddings, so that the two can be summed. There are many choices of positional encodings, learned and fixed [9].</w:t>
      </w:r>
    </w:p>
    <w:p w14:paraId="75405552" w14:textId="77777777" w:rsidR="008B7ADB" w:rsidRDefault="008B7ADB" w:rsidP="008B7ADB">
      <w:r>
        <w:t>In this work, we use sine and cosine functions of different frequencies:</w:t>
      </w:r>
    </w:p>
    <w:p w14:paraId="40163315" w14:textId="77777777" w:rsidR="008B7ADB" w:rsidRDefault="008B7ADB" w:rsidP="008B7ADB">
      <w:r>
        <w:t>P E(pos,2i) = sin(pos/100002i/dmodel)</w:t>
      </w:r>
    </w:p>
    <w:p w14:paraId="2EB2960E" w14:textId="77777777" w:rsidR="008B7ADB" w:rsidRDefault="008B7ADB" w:rsidP="008B7ADB">
      <w:r>
        <w:t>P E(pos,2i+1) = cos(pos/100002i/dmodel)</w:t>
      </w:r>
    </w:p>
    <w:p w14:paraId="6408EEA3" w14:textId="5DD6AA08" w:rsidR="008B7ADB" w:rsidRDefault="008B7ADB" w:rsidP="008B7ADB">
      <w:r>
        <w:t>where pos is the position and i is the dimension. That is, each dimension of the positional encoding corresponds to a sinusoid. The wavelengths form a geometric progression from 2π to 10000 · 2π. We chose this function because we hypothesized it would allow the model to easily learn to attend by relative positions, since for any fixed offset k, P Epos+k can be represented as a linear function of P Epos.</w:t>
      </w:r>
    </w:p>
    <w:p w14:paraId="235CF596" w14:textId="2BE6D746" w:rsidR="00E04AA7" w:rsidRDefault="008B7ADB" w:rsidP="008B7ADB">
      <w:r>
        <w:t>We also experimented with using learned positional embeddings [9] instead, and found that the two versions produced nearly identical results (see Table 3 row (E)). We chose the sinusoidal version because it may allow the model to extrapolate to sequence lengths longer than the ones encountered during training.</w:t>
      </w:r>
    </w:p>
    <w:p w14:paraId="51DD71E5" w14:textId="390EA3BF" w:rsidR="00EB5500" w:rsidRDefault="00FC37AE" w:rsidP="00EB5500">
      <w:pPr>
        <w:pStyle w:val="FucntionName"/>
      </w:pPr>
      <w:r>
        <w:t>Attention</w:t>
      </w:r>
    </w:p>
    <w:p w14:paraId="62F63A77" w14:textId="77777777" w:rsidR="00FC37AE" w:rsidRDefault="00FC37AE" w:rsidP="00FC37AE">
      <w:r>
        <w:t>An attention function can be described as mapping a query and a set of key-value pairs to an output,</w:t>
      </w:r>
    </w:p>
    <w:p w14:paraId="01ACB6B6" w14:textId="4F26ED37" w:rsidR="00FC37AE" w:rsidRDefault="00FC37AE" w:rsidP="00FC37AE">
      <w:r>
        <w:t>where the query, keys, values, and output are all vectors. The output is computed as a weighted sum of the values, where the weight assigned to each value is computed by a compatibility function of the query with the corresponding key</w:t>
      </w:r>
    </w:p>
    <w:p w14:paraId="48F4D956" w14:textId="77777777" w:rsidR="00780001" w:rsidRDefault="00780001" w:rsidP="00780001">
      <w:pPr>
        <w:pStyle w:val="FucntionName"/>
      </w:pPr>
      <w:r>
        <w:t xml:space="preserve">Scaled Dot-Product Attention </w:t>
      </w:r>
    </w:p>
    <w:p w14:paraId="23672A01" w14:textId="55EAB733" w:rsidR="00780001" w:rsidRDefault="00780001" w:rsidP="00FC37AE">
      <w:r>
        <w:t xml:space="preserve">We call our particular attention "Scaled Dot-Product Attention" (Figure 2). The input consists of queries and keys of dimension dk, and values of dimension dv. We compute the dot products of the query with all keys, divide each by √ dk, and apply a softmax function to obtain the weights on the values. In practice, we compute the attention function on a set of queries simultaneously, packed together into a matrix Q. The keys </w:t>
      </w:r>
      <w:r>
        <w:lastRenderedPageBreak/>
        <w:t>and values are also packed together into matrices K and V . We compute the matrix of outputs as: Attention(Q, K, V ) = softmax(QKT √ dk )V (1) The two most commonly used attention functions are additive attention [2], and dot-product (multiplicative) attention. Dot-product attention is identical to our algorithm, except for the scaling factor of √ 1 dk . Additive attention computes the compatibility function using a feed-forward network with a single hidden layer. While the two are similar in theoretical complexity, dot-product attention is much faster and more space-efficient in practice, since it can be implemented using highly optimized matrix multiplication code. While for small values of dk the two mechanisms perform similarly, additive attention outperforms dot product attention without scaling for larger values of dk [3]. We suspect that for large values of dk, the dot products grow large in magnitude, pushing the softmax function into regions where it has extremely small gradients 4 . To counteract this effect, we scale the dot products by √ 1 dk .</w:t>
      </w:r>
    </w:p>
    <w:p w14:paraId="214D225C" w14:textId="66025B45"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D5EEDA4"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p w14:paraId="6DCF8DFC" w14:textId="74DA7015" w:rsidR="00C934E3" w:rsidRDefault="00C934E3" w:rsidP="00FC37AE">
      <w:r w:rsidRPr="00C934E3">
        <w:rPr>
          <w:noProof/>
        </w:rPr>
        <w:drawing>
          <wp:inline distT="0" distB="0" distL="0" distR="0" wp14:anchorId="3F800124" wp14:editId="3CCBE344">
            <wp:extent cx="5791835" cy="1083310"/>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1083310"/>
                    </a:xfrm>
                    <a:prstGeom prst="rect">
                      <a:avLst/>
                    </a:prstGeom>
                  </pic:spPr>
                </pic:pic>
              </a:graphicData>
            </a:graphic>
          </wp:inline>
        </w:drawing>
      </w:r>
    </w:p>
    <w:p w14:paraId="7B0AC14C" w14:textId="1DC99CCB" w:rsidR="00C934E3" w:rsidRPr="00832F9F" w:rsidRDefault="00C934E3" w:rsidP="00FC37AE">
      <w:r>
        <w:t xml:space="preserve">Where the projections are parameter matrices W Q i </w:t>
      </w:r>
      <w:r>
        <w:rPr>
          <w:rFonts w:ascii="Cambria Math" w:hAnsi="Cambria Math" w:cs="Cambria Math"/>
        </w:rPr>
        <w:t>∈</w:t>
      </w:r>
      <w:r>
        <w:t xml:space="preserve"> R dmodel×dk , W K i </w:t>
      </w:r>
      <w:r>
        <w:rPr>
          <w:rFonts w:ascii="Cambria Math" w:hAnsi="Cambria Math" w:cs="Cambria Math"/>
        </w:rPr>
        <w:t>∈</w:t>
      </w:r>
      <w:r>
        <w:t xml:space="preserve"> R dmodel×dk , WV i </w:t>
      </w:r>
      <w:r>
        <w:rPr>
          <w:rFonts w:ascii="Cambria Math" w:hAnsi="Cambria Math" w:cs="Cambria Math"/>
        </w:rPr>
        <w:t>∈</w:t>
      </w:r>
      <w:r>
        <w:t xml:space="preserve"> R dmodel×dv and WO </w:t>
      </w:r>
      <w:r>
        <w:rPr>
          <w:rFonts w:ascii="Cambria Math" w:hAnsi="Cambria Math" w:cs="Cambria Math"/>
        </w:rPr>
        <w:t>∈</w:t>
      </w:r>
      <w:r>
        <w:t xml:space="preserve"> R hdv×dmodel . In this work we employ h = 8 parallel attention layers, or heads. For each of these we use dk = dv = dmodel/h = 64. Due to the reduced dimension of each head, the total computational cost is similar to that of single-head attention with full dimensionality</w:t>
      </w:r>
    </w:p>
    <w:p w14:paraId="1D7B0B63" w14:textId="77777777" w:rsidR="00C2402B" w:rsidRDefault="00C2402B" w:rsidP="00C2402B">
      <w:pPr>
        <w:pStyle w:val="Heading3"/>
      </w:pPr>
      <w:r>
        <w:lastRenderedPageBreak/>
        <w:t>Tokenizer</w:t>
      </w:r>
    </w:p>
    <w:p w14:paraId="1470958E" w14:textId="77777777" w:rsidR="00C2402B" w:rsidRDefault="00C2402B" w:rsidP="00C2402B">
      <w:r>
        <w:t>Tokenizing a text is splitting it into words or subwords, which then are converted to ids through a look-up table. Converting words or subwords to ids is straightforward, so we will focus on splitting a text into words or subwords (i.e. tokenizing a text)</w:t>
      </w:r>
    </w:p>
    <w:p w14:paraId="3E263217" w14:textId="77777777" w:rsidR="00C2402B" w:rsidRDefault="00C2402B" w:rsidP="00C2402B">
      <w:pPr>
        <w:pStyle w:val="FucntionName"/>
      </w:pPr>
      <w:r>
        <w:t>Subword-based tokenization</w:t>
      </w:r>
    </w:p>
    <w:p w14:paraId="5A5C7D76" w14:textId="77777777" w:rsidR="00C2402B" w:rsidRDefault="00C2402B" w:rsidP="00C2402B">
      <w:r>
        <w:t xml:space="preserve">Subword-based tokenization is a solution between word and character-based tokenization. </w:t>
      </w:r>
      <w:r>
        <w:rPr>
          <w:rFonts w:ascii="Segoe UI Emoji" w:hAnsi="Segoe UI Emoji" w:cs="Segoe UI Emoji"/>
        </w:rPr>
        <w:t>😎</w:t>
      </w:r>
      <w:r>
        <w:t xml:space="preserve"> The main idea is to solve the issues faced by word-based tokenization (very large vocabulary size, large number of OOV tokens, and different meanings of very similar words) and character-based tokenization (very long sequences and less meaningful individual tokens).</w:t>
      </w:r>
    </w:p>
    <w:p w14:paraId="2946014B" w14:textId="77777777" w:rsidR="00C2402B" w:rsidRDefault="00C2402B" w:rsidP="00C2402B">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7DAC6386" w14:textId="49E10077" w:rsidR="00C2402B" w:rsidRDefault="00C2402B" w:rsidP="00C2402B">
      <w:r>
        <w:t>Some of the popular subword tokenization algorithms are WordPiece, Byte-Pair Encoding (BPE), Unigram, and SentencePiece.</w:t>
      </w:r>
    </w:p>
    <w:p w14:paraId="5972FE3E" w14:textId="77777777" w:rsidR="00C2402B" w:rsidRDefault="00C2402B" w:rsidP="00C2402B">
      <w:pPr>
        <w:pStyle w:val="FucntionName"/>
      </w:pPr>
      <w:r>
        <w:t>Byte-Pair Encoding (BPE)</w:t>
      </w:r>
    </w:p>
    <w:p w14:paraId="2B908663" w14:textId="77777777" w:rsidR="00C2402B" w:rsidRDefault="00C2402B" w:rsidP="00C2402B">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62805316" w14:textId="77777777" w:rsidR="00C2402B" w:rsidRDefault="00C2402B" w:rsidP="00C2402B">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70006C00" w14:textId="77777777" w:rsidR="00C2402B" w:rsidRDefault="00C2402B" w:rsidP="00C2402B">
      <w:pPr>
        <w:pStyle w:val="FucntionName"/>
      </w:pPr>
      <w:r>
        <w:t>Encoding and Decoding</w:t>
      </w:r>
    </w:p>
    <w:p w14:paraId="5B3C2340" w14:textId="77777777" w:rsidR="00C2402B" w:rsidRDefault="00C2402B" w:rsidP="00C2402B">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2D2133C8" w14:textId="77777777" w:rsidR="00C2402B" w:rsidRDefault="00C2402B" w:rsidP="00C2402B">
      <w:r>
        <w:lastRenderedPageBreak/>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6DCC37DA" w14:textId="77777777" w:rsidR="00C2402B" w:rsidRPr="00B0421A" w:rsidRDefault="00C2402B"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4E8788E0" w14:textId="77777777" w:rsidR="00C2402B" w:rsidRDefault="00C2402B" w:rsidP="00C2402B">
      <w:pPr>
        <w:pStyle w:val="Heading3"/>
      </w:pPr>
      <w:bookmarkStart w:id="14" w:name="_Toc144840293"/>
      <w:r>
        <w:t>BART model</w:t>
      </w:r>
      <w:bookmarkEnd w:id="14"/>
    </w:p>
    <w:p w14:paraId="409ADBC2" w14:textId="77777777" w:rsidR="00C2402B" w:rsidRDefault="00C2402B" w:rsidP="00C2402B">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C2402B">
      <w:pPr>
        <w:pStyle w:val="ListParagraph"/>
        <w:numPr>
          <w:ilvl w:val="0"/>
          <w:numId w:val="65"/>
        </w:numPr>
      </w:pPr>
      <w:r>
        <w:t>Each layer of the decoder additionally performs cross-attention over the final hidden layer of the encoder (as in the transformer sequence-to-sequence model)</w:t>
      </w:r>
    </w:p>
    <w:p w14:paraId="30870ACA" w14:textId="77777777" w:rsidR="00C2402B" w:rsidRDefault="00C2402B" w:rsidP="00C2402B">
      <w:pPr>
        <w:pStyle w:val="ListParagraph"/>
        <w:numPr>
          <w:ilvl w:val="0"/>
          <w:numId w:val="65"/>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23B9AE42" w14:textId="77777777" w:rsidR="00C2402B" w:rsidRDefault="00C2402B" w:rsidP="00C2402B">
      <w:pPr>
        <w:jc w:val="center"/>
      </w:pPr>
      <w:r>
        <w:rPr>
          <w:noProof/>
        </w:rPr>
        <w:lastRenderedPageBreak/>
        <w:drawing>
          <wp:inline distT="0" distB="0" distL="0" distR="0" wp14:anchorId="22C929EF" wp14:editId="1A5A8254">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25">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255EEA3A" w14:textId="77777777" w:rsidR="00C2402B" w:rsidRDefault="00C2402B" w:rsidP="00C2402B">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454C7B27" w14:textId="77777777" w:rsidR="00C2402B" w:rsidRDefault="00C2402B" w:rsidP="00C2402B">
      <w:pPr>
        <w:jc w:val="center"/>
      </w:pPr>
      <w:r>
        <w:rPr>
          <w:noProof/>
        </w:rPr>
        <w:lastRenderedPageBreak/>
        <w:drawing>
          <wp:inline distT="0" distB="0" distL="0" distR="0" wp14:anchorId="1D469574" wp14:editId="37E03AD0">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26">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221D56F8" w14:textId="77777777"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p w14:paraId="5A9E2CBA" w14:textId="77777777" w:rsidR="00C2402B" w:rsidRDefault="00C2402B" w:rsidP="00C2402B">
      <w:r>
        <w:rPr>
          <w:noProof/>
        </w:rPr>
        <w:drawing>
          <wp:inline distT="0" distB="0" distL="0" distR="0" wp14:anchorId="303D15D4" wp14:editId="327B3ECF">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0126C419" w14:textId="77777777" w:rsidR="00C2402B" w:rsidRDefault="00C2402B" w:rsidP="00C2402B">
      <w:r w:rsidRPr="00366DE2">
        <w:t>Next, to make the model robust on a specific task, it is fine-tuned in a supervised manner to maximize the likelihood of label “y” given feature vectors x1…xn.</w:t>
      </w:r>
    </w:p>
    <w:p w14:paraId="473DB578" w14:textId="77777777" w:rsidR="00C2402B" w:rsidRDefault="00C2402B" w:rsidP="00C2402B">
      <w:r>
        <w:rPr>
          <w:noProof/>
        </w:rPr>
        <w:drawing>
          <wp:inline distT="0" distB="0" distL="0" distR="0" wp14:anchorId="3D25480B" wp14:editId="5A49945A">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256793E3" w14:textId="77777777" w:rsidR="00C2402B" w:rsidRDefault="00C2402B" w:rsidP="00C2402B"/>
    <w:p w14:paraId="11A141DC" w14:textId="77777777" w:rsidR="00C2402B" w:rsidRDefault="00C2402B" w:rsidP="00C2402B">
      <w:r w:rsidRPr="001D6716">
        <w:t>Combining 1 and 2, we get the objective in 3. Lambda represents a learned weight parameter to control the influence of language modeling.</w:t>
      </w:r>
    </w:p>
    <w:p w14:paraId="726858F4" w14:textId="77777777" w:rsidR="00C2402B" w:rsidRDefault="00C2402B" w:rsidP="00C2402B">
      <w:r>
        <w:rPr>
          <w:noProof/>
        </w:rPr>
        <w:lastRenderedPageBreak/>
        <w:drawing>
          <wp:inline distT="0" distB="0" distL="0" distR="0" wp14:anchorId="53CD300A" wp14:editId="01B8C654">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9">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28298626" w14:textId="77777777" w:rsidR="00C2402B" w:rsidRDefault="00C2402B" w:rsidP="00C2402B">
      <w:r>
        <w:t>The b</w:t>
      </w:r>
      <w:r w:rsidRPr="008039B6">
        <w:t>elow image shows how the autoregressive decoder processes its input.</w:t>
      </w:r>
    </w:p>
    <w:p w14:paraId="5C0C1CDF" w14:textId="77777777" w:rsidR="00C2402B" w:rsidRDefault="00C2402B" w:rsidP="00C2402B">
      <w:pPr>
        <w:jc w:val="center"/>
      </w:pPr>
      <w:r>
        <w:rPr>
          <w:noProof/>
        </w:rPr>
        <w:drawing>
          <wp:inline distT="0" distB="0" distL="0" distR="0" wp14:anchorId="289D3E10" wp14:editId="3362B279">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0">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7378CA68" w14:textId="77777777" w:rsidR="00C2402B" w:rsidRDefault="00C2402B" w:rsidP="00C2402B">
      <w:r>
        <w:rPr>
          <w:noProof/>
        </w:rPr>
        <w:drawing>
          <wp:inline distT="0" distB="0" distL="0" distR="0" wp14:anchorId="6C65A173" wp14:editId="11EF9C49">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1">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7BF9F5F5" w14:textId="77777777" w:rsidR="00C2402B" w:rsidRPr="002219A4"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60B74F0F" w14:textId="77777777" w:rsidR="00C2402B" w:rsidRDefault="00C2402B" w:rsidP="00C2402B">
      <w:pPr>
        <w:pStyle w:val="Heading3"/>
      </w:pPr>
      <w:r>
        <w:t>Rough metric</w:t>
      </w:r>
    </w:p>
    <w:p w14:paraId="7360DD85" w14:textId="77777777" w:rsidR="00C2402B" w:rsidRDefault="00C2402B" w:rsidP="00C2402B">
      <w:r>
        <w:t>ROUGE (Recall-Oriented Understudy for Gisting Evaluation) is a set of metrics and a software package specifically designed for evaluating summary, but that can be also used for machine translation as well as text generation. The metrics compare an automatically produced summary or translation against reference (high-quality and human-produced) summaries or translations.</w:t>
      </w:r>
    </w:p>
    <w:p w14:paraId="661F26CF" w14:textId="77777777" w:rsidR="00C2402B" w:rsidRDefault="00C2402B" w:rsidP="00C2402B">
      <w:pPr>
        <w:pStyle w:val="FucntionName"/>
      </w:pPr>
      <w:r>
        <w:t>ROUGE-N</w:t>
      </w:r>
    </w:p>
    <w:p w14:paraId="5420B7D4" w14:textId="77777777" w:rsidR="00C2402B" w:rsidRDefault="00C2402B" w:rsidP="00C2402B">
      <w:r>
        <w:t>ROUGE-N measures the number of matching between the model-generated text and a human-produced reference.</w:t>
      </w:r>
    </w:p>
    <w:p w14:paraId="063917B0" w14:textId="77777777" w:rsidR="00C2402B" w:rsidRDefault="00C2402B" w:rsidP="00C2402B">
      <w:r>
        <w:t>Consider the reference R and the candidate summary C:</w:t>
      </w:r>
    </w:p>
    <w:p w14:paraId="574E5BFB" w14:textId="77777777" w:rsidR="00C2402B" w:rsidRDefault="00C2402B" w:rsidP="00C2402B">
      <w:r>
        <w:t>- R: The cat is on the mat.</w:t>
      </w:r>
    </w:p>
    <w:p w14:paraId="742B89FE" w14:textId="77777777" w:rsidR="00C2402B" w:rsidRDefault="00C2402B" w:rsidP="00C2402B">
      <w:r>
        <w:t>- C: The cat and the dog.</w:t>
      </w:r>
    </w:p>
    <w:p w14:paraId="1F0121DE" w14:textId="091B7B57" w:rsidR="00C2402B" w:rsidRDefault="00C2402B" w:rsidP="000004C1">
      <w:pPr>
        <w:pStyle w:val="FucntionName"/>
      </w:pPr>
      <w:r>
        <w:t>ROUGE-1</w:t>
      </w:r>
    </w:p>
    <w:p w14:paraId="097D0457" w14:textId="77777777" w:rsidR="00C2402B" w:rsidRDefault="00C2402B" w:rsidP="00C2402B">
      <w:r>
        <w:t>Using R and C, we are going to compute the precision, recall, and F1 scores of the matching n-grams. Let’s start computing ROUGE-1 by considering 1-grams only.</w:t>
      </w:r>
    </w:p>
    <w:p w14:paraId="1C1C240C" w14:textId="77777777" w:rsidR="00C2402B" w:rsidRDefault="00C2402B" w:rsidP="00C2402B">
      <w:r>
        <w:t>ROUGE-1 precision can be computed as the ratio of the number of unigrams in C that appear also in R (that are the words “the”, “cat”, and “the”), over the number of unigrams in C.</w:t>
      </w:r>
    </w:p>
    <w:p w14:paraId="7E9F9ACD" w14:textId="77777777" w:rsidR="00C2402B" w:rsidRDefault="00C2402B" w:rsidP="00C2402B">
      <w:r>
        <w:t>ROUGE-1 precision = 3/5 = 0.6</w:t>
      </w:r>
    </w:p>
    <w:p w14:paraId="4C029E63" w14:textId="77777777" w:rsidR="00C2402B" w:rsidRDefault="00C2402B" w:rsidP="00C2402B">
      <w:r>
        <w:t>ROUGE-1 recall can be computed as the ratio of the number of unigrams in _R_ that appear also in C (that are the words “the”, “cat”, and “the”), over the number of unigrams in R.</w:t>
      </w:r>
    </w:p>
    <w:p w14:paraId="1B8315CE" w14:textId="77777777" w:rsidR="00C2402B" w:rsidRDefault="00C2402B" w:rsidP="00C2402B">
      <w:r>
        <w:t>ROUGE-1 recall = 3/6 = 0.5</w:t>
      </w:r>
    </w:p>
    <w:p w14:paraId="0EE85183" w14:textId="77777777" w:rsidR="00C2402B" w:rsidRDefault="00C2402B" w:rsidP="00C2402B">
      <w:r>
        <w:t>Then, the ROUGE-1 F1-score can be directly obtained from the ROUGE-1 precision and recall using the standard F1-score formula.</w:t>
      </w:r>
    </w:p>
    <w:p w14:paraId="018BC19F" w14:textId="77777777" w:rsidR="00C2402B" w:rsidRDefault="00C2402B" w:rsidP="00C2402B">
      <w:r>
        <w:t>ROUGE-1 F1-score = 2 * (precision * recall) / (precision + recall) = 0.54</w:t>
      </w:r>
    </w:p>
    <w:p w14:paraId="698F989F" w14:textId="77777777" w:rsidR="00C2402B" w:rsidRDefault="00C2402B" w:rsidP="00C2402B">
      <w:pPr>
        <w:pStyle w:val="FucntionName"/>
      </w:pPr>
      <w:r>
        <w:t>ROUGE-2</w:t>
      </w:r>
    </w:p>
    <w:p w14:paraId="44DEFDE1" w14:textId="77777777" w:rsidR="00C2402B" w:rsidRDefault="00C2402B" w:rsidP="00C2402B">
      <w:r>
        <w:t>Let’s try computing the ROUGE-2 considering 2-grams.</w:t>
      </w:r>
    </w:p>
    <w:p w14:paraId="39BE782E" w14:textId="77777777" w:rsidR="00C2402B" w:rsidRDefault="00C2402B" w:rsidP="00C2402B">
      <w:r>
        <w:t>Remember our reference R and candidate summary C:</w:t>
      </w:r>
    </w:p>
    <w:p w14:paraId="5B155593" w14:textId="77777777" w:rsidR="00C2402B" w:rsidRDefault="00C2402B" w:rsidP="00C2402B">
      <w:r>
        <w:lastRenderedPageBreak/>
        <w:t>- R: The cat is on the mat.</w:t>
      </w:r>
    </w:p>
    <w:p w14:paraId="5C80D293" w14:textId="77777777" w:rsidR="00C2402B" w:rsidRDefault="00C2402B" w:rsidP="00C2402B">
      <w:r>
        <w:t>- C: The cat and the dog.</w:t>
      </w:r>
    </w:p>
    <w:p w14:paraId="551B3A00" w14:textId="77777777" w:rsidR="00C2402B" w:rsidRDefault="00C2402B" w:rsidP="00C2402B">
      <w:r>
        <w:t>ROUGE-2 precision is the ratio of the number of 2-grams in C that appear also in R (only the 2-gram “the cat”), over the number of 2-grams in C.</w:t>
      </w:r>
    </w:p>
    <w:p w14:paraId="108D01B9" w14:textId="77777777" w:rsidR="00C2402B" w:rsidRDefault="00C2402B" w:rsidP="00C2402B">
      <w:r>
        <w:t>ROUGE-2 precision = 1/4 = 0.25</w:t>
      </w:r>
    </w:p>
    <w:p w14:paraId="0C87C305" w14:textId="77777777" w:rsidR="00C2402B" w:rsidRDefault="00C2402B" w:rsidP="00C2402B">
      <w:r>
        <w:t>ROUGE-2 recall is the ratio of the number of 2-grams in R that appear also in C (only the 2-gram “the cat”), over the number of 2-grams in R.</w:t>
      </w:r>
    </w:p>
    <w:p w14:paraId="4F513BC1" w14:textId="77777777" w:rsidR="00C2402B" w:rsidRDefault="00C2402B" w:rsidP="00C2402B">
      <w:r>
        <w:t>ROUGE-2 recall = 1/5 = 0.20</w:t>
      </w:r>
    </w:p>
    <w:p w14:paraId="7A6E4A01" w14:textId="77777777" w:rsidR="00C2402B" w:rsidRDefault="00C2402B" w:rsidP="00C2402B">
      <w:r>
        <w:t>Therefore, the F1-score is:</w:t>
      </w:r>
    </w:p>
    <w:p w14:paraId="741A01F8" w14:textId="77777777" w:rsidR="00C2402B" w:rsidRDefault="00C2402B" w:rsidP="00C2402B">
      <w:r>
        <w:t>ROUGE-2 F1-score = 2 * (precision * recall) / (precision + recall) = 0.22</w:t>
      </w:r>
    </w:p>
    <w:p w14:paraId="24CA7FCE" w14:textId="77777777" w:rsidR="00C2402B" w:rsidRDefault="00C2402B" w:rsidP="00C2402B">
      <w:pPr>
        <w:pStyle w:val="FucntionName"/>
      </w:pPr>
      <w:r>
        <w:t>ROUGE-L</w:t>
      </w:r>
    </w:p>
    <w:p w14:paraId="18F1665A" w14:textId="7E57743F" w:rsidR="00C2402B" w:rsidRDefault="00C2402B" w:rsidP="00C2402B">
      <w:r>
        <w:t>ROUGE-L is based on the longest common subsequence between our model output and reference, i.e. the longest sequence of words (not necessarily consecutive, but still in order) that is shared between both. A longer shared sequence should indicate more similarity between the two sequences.</w:t>
      </w:r>
    </w:p>
    <w:p w14:paraId="7FF055B2" w14:textId="77777777" w:rsidR="00C2402B" w:rsidRDefault="00C2402B" w:rsidP="00C2402B">
      <w:r>
        <w:t>We can compute ROUGE-L recall, precision, and F1-score just like we did with ROUGE-N, but this time we replace each n-gram match with the LCS.</w:t>
      </w:r>
    </w:p>
    <w:p w14:paraId="4214870C" w14:textId="77777777" w:rsidR="00C2402B" w:rsidRDefault="00C2402B" w:rsidP="00C2402B">
      <w:r>
        <w:t>Remember our reference R and candidate summary C:</w:t>
      </w:r>
    </w:p>
    <w:p w14:paraId="288DBB17" w14:textId="77777777" w:rsidR="00C2402B" w:rsidRDefault="00C2402B" w:rsidP="00C2402B">
      <w:r>
        <w:t>- R: The cat is on the mat.</w:t>
      </w:r>
    </w:p>
    <w:p w14:paraId="604F3220" w14:textId="77777777" w:rsidR="00C2402B" w:rsidRDefault="00C2402B" w:rsidP="00C2402B">
      <w:r>
        <w:t>- C: The cat and the dog.</w:t>
      </w:r>
    </w:p>
    <w:p w14:paraId="5942EE7C" w14:textId="77777777" w:rsidR="00C2402B" w:rsidRDefault="00C2402B" w:rsidP="00C2402B">
      <w:r>
        <w:t>The LCS is the 3-gram “the cat the” (remember that the words are not necessarily consecutive), which appears in both R and C.</w:t>
      </w:r>
    </w:p>
    <w:p w14:paraId="77C3E45C" w14:textId="77777777" w:rsidR="00C2402B" w:rsidRDefault="00C2402B" w:rsidP="00C2402B">
      <w:r>
        <w:t>ROUGE-L precision is the ratio of the length of the LCS, over the number of unigrams in C.</w:t>
      </w:r>
    </w:p>
    <w:p w14:paraId="311C8B0B" w14:textId="77777777" w:rsidR="00C2402B" w:rsidRDefault="00C2402B" w:rsidP="00C2402B">
      <w:r>
        <w:t>ROUGE-L precision = 3/5 = 0.6</w:t>
      </w:r>
    </w:p>
    <w:p w14:paraId="2F0EF4F2" w14:textId="77777777" w:rsidR="00C2402B" w:rsidRDefault="00C2402B" w:rsidP="00C2402B">
      <w:r>
        <w:t>ROUGE-L precision is the ratio of the length of the LCS, over the number of unigrams in R.</w:t>
      </w:r>
    </w:p>
    <w:p w14:paraId="6BD7BA7C" w14:textId="77777777" w:rsidR="00C2402B" w:rsidRDefault="00C2402B" w:rsidP="00C2402B">
      <w:r>
        <w:t>ROUGE-L recall = 3/6 = 0.5</w:t>
      </w:r>
    </w:p>
    <w:p w14:paraId="4E1A0754" w14:textId="77777777" w:rsidR="00C2402B" w:rsidRDefault="00C2402B" w:rsidP="00C2402B">
      <w:r>
        <w:t>Therefore, the F1-score is:</w:t>
      </w:r>
    </w:p>
    <w:p w14:paraId="57980B17" w14:textId="77777777" w:rsidR="00C2402B" w:rsidRDefault="00C2402B" w:rsidP="00C2402B">
      <w:r>
        <w:t>ROUGE-L F1-score = 2 * (precision * recall) / (precision + recall) = 0.55</w:t>
      </w:r>
    </w:p>
    <w:p w14:paraId="7EEE4892" w14:textId="77777777" w:rsidR="00C2402B" w:rsidRDefault="00C2402B" w:rsidP="00C2402B">
      <w:pPr>
        <w:pStyle w:val="FucntionName"/>
      </w:pPr>
      <w:r>
        <w:lastRenderedPageBreak/>
        <w:t>ROUGE-S</w:t>
      </w:r>
    </w:p>
    <w:p w14:paraId="1662F35D" w14:textId="77777777" w:rsidR="00C2402B" w:rsidRDefault="00C2402B" w:rsidP="00C2402B">
      <w:r>
        <w:t>ROUGE-S allows us to add a degree of leniency to the n-gram matching performed with ROUGE-N and ROUGE-L. ROUGE-S is a skip-gram concurrence metric: this allows to search for consecutive words from the reference text that appear in the model output but are separated by one-or-more other words.</w:t>
      </w:r>
    </w:p>
    <w:p w14:paraId="6D1F0708" w14:textId="77777777" w:rsidR="00C2402B" w:rsidRDefault="00C2402B" w:rsidP="00C2402B">
      <w:r>
        <w:t>Consider the new reference R and candidate summary C:</w:t>
      </w:r>
    </w:p>
    <w:p w14:paraId="5A5DAC59" w14:textId="77777777" w:rsidR="00C2402B" w:rsidRDefault="00C2402B" w:rsidP="00C2402B">
      <w:r>
        <w:t>- R: The cat is on the mat.</w:t>
      </w:r>
    </w:p>
    <w:p w14:paraId="56A9C8A5" w14:textId="77777777" w:rsidR="00C2402B" w:rsidRDefault="00C2402B" w:rsidP="00C2402B">
      <w:r>
        <w:t>- C: The gray cat and the dog.</w:t>
      </w:r>
    </w:p>
    <w:p w14:paraId="4A833483" w14:textId="77777777" w:rsidR="00C2402B" w:rsidRDefault="00C2402B" w:rsidP="00C2402B">
      <w:r>
        <w:t>If we consider the 2-gram “the cat”, the ROUGE-2 metric would match it only if it appears in C exactly, but this is not the case since C contains “the gray cat”. However, using ROUGE-S with unigram skipping, “the cat” would match “the gray cat” too.</w:t>
      </w:r>
    </w:p>
    <w:p w14:paraId="738B0582" w14:textId="7C138533" w:rsidR="00C2402B" w:rsidRDefault="00C2402B" w:rsidP="00C2402B">
      <w:r>
        <w:t>We can compute ROUGE-S precision, recall, and F1-score in the same way as the other ROUGE metrics.</w:t>
      </w:r>
    </w:p>
    <w:p w14:paraId="375F42D7" w14:textId="77777777" w:rsidR="00C2402B" w:rsidRDefault="00C2402B" w:rsidP="00C2402B">
      <w:pPr>
        <w:pStyle w:val="Heading3"/>
      </w:pPr>
      <w:r>
        <w:t>BLEU</w:t>
      </w:r>
    </w:p>
    <w:p w14:paraId="5C93FA43" w14:textId="77777777" w:rsidR="00C2402B" w:rsidRDefault="00C2402B" w:rsidP="00C2402B">
      <w:r>
        <w:t>BLEU, or the Bilingual Evaluation Understudy, is a metric for comparing a candidate translation to one or more reference translations.</w:t>
      </w:r>
    </w:p>
    <w:p w14:paraId="33F4B31C" w14:textId="77777777" w:rsidR="00C2402B" w:rsidRDefault="00C2402B" w:rsidP="00C2402B">
      <w:r>
        <w:t>Although developed for translation, it can be used to evaluate text generated for different natural language processing tasks, such as paraphrasing and text summarization.</w:t>
      </w:r>
    </w:p>
    <w:p w14:paraId="4D87F9AF" w14:textId="77777777" w:rsidR="00C2402B" w:rsidRDefault="00C2402B" w:rsidP="00C2402B">
      <w:r>
        <w:t>The BLEU score is not perfect, but it’s quick and inexpensive to calculate, language-independent, and, above all, correlates highly with human evaluation.</w:t>
      </w:r>
    </w:p>
    <w:p w14:paraId="74829779" w14:textId="77777777" w:rsidR="00C2402B" w:rsidRDefault="00C2402B" w:rsidP="00C2402B">
      <w:pPr>
        <w:pStyle w:val="FucntionName"/>
      </w:pPr>
      <w:r>
        <w:t>How to compute the BLEU score</w:t>
      </w:r>
    </w:p>
    <w:p w14:paraId="50F9E22F" w14:textId="77777777" w:rsidR="00C2402B" w:rsidRDefault="00C2402B" w:rsidP="00C2402B">
      <w:r>
        <w:t>Consider the two reference answer R1 and R2 produced by human experts, and the candidate answer C1 produced by our chatbot system.</w:t>
      </w:r>
    </w:p>
    <w:p w14:paraId="1D670E33" w14:textId="77777777" w:rsidR="00C2402B" w:rsidRDefault="00C2402B" w:rsidP="00C2402B">
      <w:r>
        <w:t>- R1: The cat is on the mat.</w:t>
      </w:r>
    </w:p>
    <w:p w14:paraId="15988E4D" w14:textId="77777777" w:rsidR="00C2402B" w:rsidRDefault="00C2402B" w:rsidP="00C2402B">
      <w:r>
        <w:t>- R2: There is a cat on the mat.</w:t>
      </w:r>
    </w:p>
    <w:p w14:paraId="1897D64C" w14:textId="77777777" w:rsidR="00C2402B" w:rsidRDefault="00C2402B" w:rsidP="00C2402B">
      <w:r>
        <w:t>- C1: The cat and the dog.</w:t>
      </w:r>
    </w:p>
    <w:p w14:paraId="1404EF8A" w14:textId="77777777" w:rsidR="00C2402B" w:rsidRDefault="00C2402B" w:rsidP="00C2402B">
      <w:pPr>
        <w:pStyle w:val="FucntionName"/>
      </w:pPr>
      <w:r>
        <w:t>Computing unigrams precision</w:t>
      </w:r>
    </w:p>
    <w:p w14:paraId="1C663104" w14:textId="77777777" w:rsidR="00C2402B" w:rsidRDefault="00C2402B" w:rsidP="00C2402B">
      <w:r>
        <w:t>To express the quality of our translation with a metric, we may count how many words in the candidate translation C1 are present in the reference translations R1 and R2, and divide the result by the number of words in C1 to get a percentage. Therefore, a perfect score is 1.0, whereas the worst score is 0.0. Let’s call this metric BLEU.</w:t>
      </w:r>
    </w:p>
    <w:p w14:paraId="17731C8E" w14:textId="77777777" w:rsidR="00C2402B" w:rsidRDefault="00C2402B" w:rsidP="00C2402B">
      <w:r>
        <w:lastRenderedPageBreak/>
        <w:t>In C1 there are three words (“the”, “cat”, “the”) that appear on the reference translations, thus:</w:t>
      </w:r>
    </w:p>
    <w:p w14:paraId="361B2C9B" w14:textId="77777777" w:rsidR="00C2402B" w:rsidRDefault="00C2402B" w:rsidP="00C2402B">
      <w:r>
        <w:t>BLEU*(C1) = 3/5 = 0.6</w:t>
      </w:r>
    </w:p>
    <w:p w14:paraId="4B8B18EA" w14:textId="77777777" w:rsidR="00C2402B" w:rsidRDefault="00C2402B" w:rsidP="00C2402B">
      <w:r>
        <w:t>The candidate translation is far from perfect, indeed it receives a score of 0.6. Everything looks fine.</w:t>
      </w:r>
    </w:p>
    <w:p w14:paraId="3247A459" w14:textId="77777777" w:rsidR="00C2402B" w:rsidRDefault="00C2402B" w:rsidP="00C2402B">
      <w:r>
        <w:t>The problem with repeating unigrams</w:t>
      </w:r>
    </w:p>
    <w:p w14:paraId="0178ADEC" w14:textId="77777777" w:rsidR="00C2402B" w:rsidRDefault="00C2402B" w:rsidP="00C2402B">
      <w:r>
        <w:t>Let’s compute the BLEU* score of the new candidate translation C2:</w:t>
      </w:r>
    </w:p>
    <w:p w14:paraId="0DB4E412" w14:textId="77777777" w:rsidR="00C2402B" w:rsidRDefault="00C2402B" w:rsidP="00C2402B">
      <w:r>
        <w:t>- R1: The cat is on the mat.</w:t>
      </w:r>
    </w:p>
    <w:p w14:paraId="6F9E35E4" w14:textId="77777777" w:rsidR="00C2402B" w:rsidRDefault="00C2402B" w:rsidP="00C2402B">
      <w:r>
        <w:t>- R2: There is a cat on the mat.</w:t>
      </w:r>
    </w:p>
    <w:p w14:paraId="23866FBE" w14:textId="77777777" w:rsidR="00C2402B" w:rsidRDefault="00C2402B" w:rsidP="00C2402B">
      <w:r>
        <w:t>- C2: The The The The The.</w:t>
      </w:r>
    </w:p>
    <w:p w14:paraId="0CBB108D" w14:textId="13EA0086" w:rsidR="00C2402B" w:rsidRDefault="00C2402B" w:rsidP="00C2402B">
      <w:r>
        <w:t>This time our chatbot system is not very good, unfortunately.</w:t>
      </w:r>
    </w:p>
    <w:p w14:paraId="7F76B8C7" w14:textId="77777777" w:rsidR="00C2402B" w:rsidRDefault="00C2402B" w:rsidP="00C2402B">
      <w:r>
        <w:t>Every word in C2 is present in at least one between R1 and R2, thus:</w:t>
      </w:r>
    </w:p>
    <w:p w14:paraId="089B960B" w14:textId="77777777" w:rsidR="00C2402B" w:rsidRDefault="00C2402B" w:rsidP="00C2402B">
      <w:r>
        <w:t>BLEU*(C2) = 5/5 = 1</w:t>
      </w:r>
    </w:p>
    <w:p w14:paraId="53D7DF43" w14:textId="77777777" w:rsidR="00C2402B" w:rsidRDefault="00C2402B" w:rsidP="00C2402B">
      <w:r>
        <w:t>We achieved a perfect score with a non-sense translation, there’s something we need to correct on our metric.</w:t>
      </w:r>
    </w:p>
    <w:p w14:paraId="1B9D012E" w14:textId="77777777" w:rsidR="00C2402B" w:rsidRDefault="00C2402B" w:rsidP="00C2402B">
      <w:r>
        <w:t>It doesn’t make sense to consider the word “The” five times in the numerator, as it appears at most twice on each reference translation. We can try counting the word “The” only for the times it appears at most on each reference translation, that is two. Let’s call this new metric BLEU.</w:t>
      </w:r>
    </w:p>
    <w:p w14:paraId="71431481" w14:textId="77777777" w:rsidR="00C2402B" w:rsidRDefault="00C2402B" w:rsidP="00C2402B">
      <w:r>
        <w:t>BLEU**(C2) = 2/5 = 0.4</w:t>
      </w:r>
    </w:p>
    <w:p w14:paraId="35768E0D" w14:textId="77777777" w:rsidR="00C2402B" w:rsidRDefault="00C2402B" w:rsidP="00C2402B">
      <w:r>
        <w:t>Now the score makes more sense, as we are accounting for the fact that a good translated word appears too many times on our candidate translation.</w:t>
      </w:r>
    </w:p>
    <w:p w14:paraId="203465DC" w14:textId="77777777" w:rsidR="00C2402B" w:rsidRDefault="00C2402B" w:rsidP="00C2402B">
      <w:pPr>
        <w:pStyle w:val="FucntionName"/>
      </w:pPr>
      <w:r>
        <w:t>Considering n-grams</w:t>
      </w:r>
    </w:p>
    <w:p w14:paraId="15347A4C" w14:textId="77777777" w:rsidR="00C2402B" w:rsidRDefault="00C2402B" w:rsidP="00C2402B">
      <w:r>
        <w:t>Let’s try computing the BLEU score on two other candidate translations C3 and C4 to check if everything looks fine.</w:t>
      </w:r>
    </w:p>
    <w:p w14:paraId="19447321" w14:textId="77777777" w:rsidR="00C2402B" w:rsidRDefault="00C2402B" w:rsidP="00C2402B">
      <w:r>
        <w:t>- R1: The cat is on the mat.</w:t>
      </w:r>
    </w:p>
    <w:p w14:paraId="72017155" w14:textId="77777777" w:rsidR="00C2402B" w:rsidRDefault="00C2402B" w:rsidP="00C2402B">
      <w:r>
        <w:t>- R2: There is a cat on the mat.</w:t>
      </w:r>
    </w:p>
    <w:p w14:paraId="3C65BA7F" w14:textId="77777777" w:rsidR="00C2402B" w:rsidRDefault="00C2402B" w:rsidP="00C2402B">
      <w:r>
        <w:t>- C3: There is a cat on the mat.</w:t>
      </w:r>
    </w:p>
    <w:p w14:paraId="25B07447" w14:textId="77777777" w:rsidR="00C2402B" w:rsidRDefault="00C2402B" w:rsidP="00C2402B">
      <w:r>
        <w:t>- C4: Mat the cat is on a there.</w:t>
      </w:r>
    </w:p>
    <w:p w14:paraId="7D698EF9" w14:textId="77777777" w:rsidR="00C2402B" w:rsidRDefault="00C2402B" w:rsidP="00C2402B">
      <w:r>
        <w:t>The BLEU scores are the following:</w:t>
      </w:r>
    </w:p>
    <w:p w14:paraId="559ED5B9" w14:textId="77777777" w:rsidR="00C2402B" w:rsidRDefault="00C2402B" w:rsidP="00C2402B">
      <w:r>
        <w:lastRenderedPageBreak/>
        <w:t>BLEU**(C3) = 7/7 = 1.0</w:t>
      </w:r>
    </w:p>
    <w:p w14:paraId="497A105E" w14:textId="77777777" w:rsidR="00C2402B" w:rsidRDefault="00C2402B" w:rsidP="00C2402B">
      <w:r>
        <w:t>BLEU**(C4) = 7/7 = 1.0</w:t>
      </w:r>
    </w:p>
    <w:p w14:paraId="6AD2D125" w14:textId="77777777" w:rsidR="00C2402B" w:rsidRDefault="00C2402B" w:rsidP="00C2402B">
      <w:r>
        <w:t>Both candidate translations contain words that are present in the reference translations, therefore they both achieve the maximum score. However, C4 is not a well-formed English sentence.</w:t>
      </w:r>
    </w:p>
    <w:p w14:paraId="34AE60F8" w14:textId="77777777" w:rsidR="00C2402B" w:rsidRDefault="00C2402B" w:rsidP="00C2402B">
      <w:r>
        <w:t>A quick way to get higher scores for well-formed sentences is to consider matching 2-grams or 3-grams instead of 1-grams only. Let’s call BLEU**₁ the score that considers only 1-grams and BLEU**₂ the score that considers only 2-grams.</w:t>
      </w:r>
    </w:p>
    <w:p w14:paraId="20CACC8F" w14:textId="77777777" w:rsidR="00C2402B" w:rsidRDefault="00C2402B" w:rsidP="00C2402B">
      <w:r>
        <w:t>C3 has six 2-grams and they all appear on the reference translation R2, thus:</w:t>
      </w:r>
    </w:p>
    <w:p w14:paraId="1F1641D9" w14:textId="77777777" w:rsidR="00C2402B" w:rsidRDefault="00C2402B" w:rsidP="00C2402B">
      <w:r>
        <w:t>BLEU**₁(C3) = 7/7 = 1.0</w:t>
      </w:r>
    </w:p>
    <w:p w14:paraId="33E8E8A4" w14:textId="77777777" w:rsidR="00C2402B" w:rsidRDefault="00C2402B" w:rsidP="00C2402B">
      <w:r>
        <w:t>BLEU**₂(C3) = 6/6 = 1.0</w:t>
      </w:r>
    </w:p>
    <w:p w14:paraId="0931A802" w14:textId="77777777" w:rsidR="00C2402B" w:rsidRDefault="00C2402B" w:rsidP="00C2402B">
      <w:r>
        <w:t>Instead, in C4 all the 2-grams don’t appear in any reference translation, thus:</w:t>
      </w:r>
    </w:p>
    <w:p w14:paraId="510712B1" w14:textId="77777777" w:rsidR="00C2402B" w:rsidRDefault="00C2402B" w:rsidP="00C2402B">
      <w:r>
        <w:t>BLEU**₁(C4) = 7/7 = 1.0</w:t>
      </w:r>
    </w:p>
    <w:p w14:paraId="1764F276" w14:textId="77777777" w:rsidR="00C2402B" w:rsidRDefault="00C2402B" w:rsidP="00C2402B">
      <w:r>
        <w:t>BLEU**₂(C4) = 0/6 = 0.0</w:t>
      </w:r>
    </w:p>
    <w:p w14:paraId="16B64A66" w14:textId="77777777" w:rsidR="00C2402B" w:rsidRDefault="00C2402B" w:rsidP="00C2402B">
      <w:r>
        <w:t>It is generally said that the BLEU**ₙ score for n-grams focuses on the sentence meaning for low n, and focuses on well-formed sentences for high n.</w:t>
      </w:r>
    </w:p>
    <w:p w14:paraId="6A50E100" w14:textId="77777777" w:rsidR="00C2402B" w:rsidRDefault="00C2402B" w:rsidP="00C2402B">
      <w:r>
        <w:t>It has been found that the geometric mean of the BLEU**ₙ scores with n between one and four has the best correlation with human evaluation, therefore it’s the score more commonly adopted. Let’s call it MEAN_BLEU.</w:t>
      </w:r>
    </w:p>
    <w:p w14:paraId="3BD4B4D0" w14:textId="77777777" w:rsidR="00C2402B" w:rsidRDefault="00C2402B" w:rsidP="00C2402B">
      <w:r>
        <w:t>Penalizing short candidate translations</w:t>
      </w:r>
    </w:p>
    <w:p w14:paraId="6A29540B" w14:textId="77777777" w:rsidR="00C2402B" w:rsidRDefault="00C2402B" w:rsidP="00C2402B">
      <w:r>
        <w:t>Let’s try now computing the BLEU**₁ and BLEU**₂ scores of the candidate translation C5:</w:t>
      </w:r>
    </w:p>
    <w:p w14:paraId="4E8A2AF2" w14:textId="77777777" w:rsidR="00C2402B" w:rsidRDefault="00C2402B" w:rsidP="00C2402B">
      <w:r>
        <w:t>- R1: The cat is on the mat.</w:t>
      </w:r>
    </w:p>
    <w:p w14:paraId="259E76E8" w14:textId="77777777" w:rsidR="00C2402B" w:rsidRDefault="00C2402B" w:rsidP="00C2402B">
      <w:r>
        <w:t>- R2: There is a cat on the mat.</w:t>
      </w:r>
    </w:p>
    <w:p w14:paraId="4B4478D3" w14:textId="77777777" w:rsidR="00C2402B" w:rsidRDefault="00C2402B" w:rsidP="00C2402B">
      <w:r>
        <w:t>- C5: There is a cat.</w:t>
      </w:r>
    </w:p>
    <w:p w14:paraId="1CDC08A0" w14:textId="77777777" w:rsidR="00C2402B" w:rsidRDefault="00C2402B" w:rsidP="00C2402B">
      <w:r>
        <w:t>The scores are:</w:t>
      </w:r>
    </w:p>
    <w:p w14:paraId="4043B106" w14:textId="77777777" w:rsidR="00C2402B" w:rsidRDefault="00C2402B" w:rsidP="00C2402B">
      <w:r>
        <w:t>BLEU**₁(C5) = 4/4 = 1.0</w:t>
      </w:r>
    </w:p>
    <w:p w14:paraId="7FEB1748" w14:textId="77777777" w:rsidR="00C2402B" w:rsidRDefault="00C2402B" w:rsidP="00C2402B">
      <w:r>
        <w:t>BLEU**₂(C5) = 3/3= 1.0</w:t>
      </w:r>
    </w:p>
    <w:p w14:paraId="78E918C4" w14:textId="77777777" w:rsidR="00C2402B" w:rsidRDefault="00C2402B" w:rsidP="00C2402B">
      <w:r>
        <w:t>Looks like C5 achieves a perfect BLEU**ₙ score for each n, even though the candidate translation is missing a piece of text with respect to the reference translations.</w:t>
      </w:r>
    </w:p>
    <w:p w14:paraId="216821E6" w14:textId="77777777" w:rsidR="00C2402B" w:rsidRDefault="00C2402B" w:rsidP="00C2402B">
      <w:r>
        <w:lastRenderedPageBreak/>
        <w:t>This can be avoided by adding a penalty for candidate translations whose length is less than the ones of the reference translations. We call it Brevity Penalty (BP).</w:t>
      </w:r>
    </w:p>
    <w:p w14:paraId="32E9306C" w14:textId="77777777" w:rsidR="00C2402B" w:rsidRDefault="00C2402B" w:rsidP="00C2402B">
      <w:r>
        <w:t>The final BLEU score is:</w:t>
      </w:r>
    </w:p>
    <w:p w14:paraId="36F37E18" w14:textId="77777777" w:rsidR="00C2402B" w:rsidRDefault="00C2402B" w:rsidP="00C2402B">
      <w:r>
        <w:t>BLEU = BP * MEAN_BLEU</w:t>
      </w:r>
    </w:p>
    <w:p w14:paraId="363936E9" w14:textId="77777777" w:rsidR="00C2402B" w:rsidRDefault="00C2402B" w:rsidP="00C2402B">
      <w:r>
        <w:t>That is, BLEU is the product of the Brevity Penalty BP (which penalizes short translations that don’t contain relevant text from the reference translations) and the geometric mean of the BLEU**ₙ scores for n between one and four (which takes into account small n-grams, to capture the sentence meaning, and large n-grams, to get well formed sentences).</w:t>
      </w:r>
    </w:p>
    <w:p w14:paraId="4BFC5A77" w14:textId="77777777" w:rsidR="00C2402B" w:rsidRDefault="00C2402B" w:rsidP="00C2402B">
      <w:r>
        <w:t>What is the value of BP?</w:t>
      </w:r>
    </w:p>
    <w:p w14:paraId="4A17DA43" w14:textId="28BE7036" w:rsidR="00581BD3" w:rsidRDefault="00C2402B" w:rsidP="00C2402B">
      <w:r>
        <w:t>If the length of the candidate solution is bigger than the length of the reference translation with the most similar length, then we shouldn’t penalize and therefore BP equals one. Otherwise, BP is a decaying exponential which is lower when the length difference between the candidate and the reference translations is greater. The BLEU suggests computing the brevity penalty over the entire corpus rather than over single translations to smoothen the penalties for short translations.</w:t>
      </w:r>
    </w:p>
    <w:p w14:paraId="12ECB226" w14:textId="4FA38C54" w:rsidR="00C2402B" w:rsidRDefault="00C2402B" w:rsidP="00581BD3">
      <w:pPr>
        <w:spacing w:line="288" w:lineRule="auto"/>
        <w:jc w:val="left"/>
        <w:rPr>
          <w:rFonts w:eastAsiaTheme="majorEastAsia" w:cstheme="majorBidi"/>
          <w:b/>
          <w:sz w:val="28"/>
          <w:szCs w:val="24"/>
        </w:rPr>
      </w:pPr>
    </w:p>
    <w:p w14:paraId="504B5F3C" w14:textId="76917023" w:rsidR="0063694F" w:rsidRDefault="0063694F" w:rsidP="00581BD3">
      <w:pPr>
        <w:spacing w:line="288" w:lineRule="auto"/>
        <w:jc w:val="left"/>
        <w:rPr>
          <w:rFonts w:eastAsiaTheme="majorEastAsia" w:cstheme="majorBidi"/>
          <w:b/>
          <w:sz w:val="28"/>
          <w:szCs w:val="24"/>
        </w:rPr>
      </w:pPr>
    </w:p>
    <w:p w14:paraId="4487EBC5" w14:textId="32EEBF91" w:rsidR="0063694F" w:rsidRDefault="0063694F" w:rsidP="00581BD3">
      <w:pPr>
        <w:spacing w:line="288" w:lineRule="auto"/>
        <w:jc w:val="left"/>
        <w:rPr>
          <w:rFonts w:eastAsiaTheme="majorEastAsia" w:cstheme="majorBidi"/>
          <w:b/>
          <w:sz w:val="28"/>
          <w:szCs w:val="24"/>
        </w:rPr>
      </w:pPr>
    </w:p>
    <w:p w14:paraId="09A347A3" w14:textId="1322C60F" w:rsidR="0063694F" w:rsidRDefault="001874E2" w:rsidP="00581BD3">
      <w:pPr>
        <w:spacing w:line="288" w:lineRule="auto"/>
        <w:jc w:val="left"/>
        <w:rPr>
          <w:rFonts w:eastAsiaTheme="majorEastAsia" w:cstheme="majorBidi"/>
          <w:b/>
          <w:sz w:val="28"/>
          <w:szCs w:val="24"/>
        </w:rPr>
      </w:pPr>
      <w:r>
        <w:rPr>
          <w:rFonts w:eastAsiaTheme="majorEastAsia" w:cstheme="majorBidi"/>
          <w:b/>
          <w:sz w:val="28"/>
          <w:szCs w:val="24"/>
        </w:rPr>
        <w:tab/>
      </w:r>
    </w:p>
    <w:p w14:paraId="3814FBD3" w14:textId="180DA758" w:rsidR="000004C1" w:rsidRDefault="000004C1" w:rsidP="00581BD3">
      <w:pPr>
        <w:spacing w:line="288" w:lineRule="auto"/>
        <w:jc w:val="left"/>
        <w:rPr>
          <w:rFonts w:eastAsiaTheme="majorEastAsia" w:cstheme="majorBidi"/>
          <w:b/>
          <w:sz w:val="28"/>
          <w:szCs w:val="24"/>
        </w:rPr>
      </w:pPr>
    </w:p>
    <w:p w14:paraId="5ED99EB4" w14:textId="335C0FD4" w:rsidR="000004C1" w:rsidRDefault="000004C1" w:rsidP="00581BD3">
      <w:pPr>
        <w:spacing w:line="288" w:lineRule="auto"/>
        <w:jc w:val="left"/>
        <w:rPr>
          <w:rFonts w:eastAsiaTheme="majorEastAsia" w:cstheme="majorBidi"/>
          <w:b/>
          <w:sz w:val="28"/>
          <w:szCs w:val="24"/>
        </w:rPr>
      </w:pPr>
    </w:p>
    <w:p w14:paraId="0DB4BE24" w14:textId="77777777" w:rsidR="000004C1" w:rsidRPr="00581BD3" w:rsidRDefault="000004C1" w:rsidP="00581BD3">
      <w:pPr>
        <w:spacing w:line="288" w:lineRule="auto"/>
        <w:jc w:val="left"/>
        <w:rPr>
          <w:rFonts w:eastAsiaTheme="majorEastAsia" w:cstheme="majorBidi"/>
          <w:b/>
          <w:sz w:val="28"/>
          <w:szCs w:val="24"/>
        </w:rPr>
      </w:pPr>
    </w:p>
    <w:p w14:paraId="018532DA" w14:textId="10BD748B" w:rsidR="00C72DC2" w:rsidRPr="000B0B46" w:rsidRDefault="00AF6B34" w:rsidP="00AF6B34">
      <w:pPr>
        <w:pStyle w:val="Heading1"/>
      </w:pPr>
      <w:bookmarkStart w:id="15" w:name="_Toc144840295"/>
      <w:r w:rsidRPr="000B0B46">
        <w:lastRenderedPageBreak/>
        <w:t>DESIGN AND IMPLEMENT OF THE</w:t>
      </w:r>
      <w:r w:rsidR="00AC4665">
        <w:t xml:space="preserve"> CHATBOT</w:t>
      </w:r>
      <w:bookmarkEnd w:id="15"/>
    </w:p>
    <w:p w14:paraId="04EBC5EF" w14:textId="5D393E04" w:rsidR="00DC0311" w:rsidRDefault="008E004A" w:rsidP="008E004A">
      <w:pPr>
        <w:pStyle w:val="Heading2"/>
        <w:rPr>
          <w:rFonts w:eastAsia="Times New Roman"/>
        </w:rPr>
      </w:pPr>
      <w:bookmarkStart w:id="16" w:name="_Toc144840296"/>
      <w:r w:rsidRPr="000B0B46">
        <w:rPr>
          <w:rFonts w:eastAsia="Times New Roman"/>
        </w:rPr>
        <w:t>Overview</w:t>
      </w:r>
      <w:bookmarkEnd w:id="16"/>
    </w:p>
    <w:p w14:paraId="780D16A9" w14:textId="2B201B12" w:rsidR="00431A98" w:rsidRDefault="00431A98" w:rsidP="00431A98">
      <w:pPr>
        <w:pStyle w:val="Heading2"/>
      </w:pPr>
      <w:r>
        <w:t>Implementation</w:t>
      </w:r>
    </w:p>
    <w:p w14:paraId="09BB51B7" w14:textId="24DA7157" w:rsidR="00431A98" w:rsidRDefault="00431A98" w:rsidP="00431A98">
      <w:pPr>
        <w:pStyle w:val="Heading3"/>
      </w:pPr>
      <w:r>
        <w:t>Collect dataset</w:t>
      </w:r>
    </w:p>
    <w:p w14:paraId="49D77442" w14:textId="77777777"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6993DA2C" w14:textId="77777777" w:rsidR="00431A98" w:rsidRDefault="00431A98" w:rsidP="00431A98">
      <w:r>
        <w:t>Below are some examples from the training dataset:</w:t>
      </w:r>
    </w:p>
    <w:p w14:paraId="6825ADC9" w14:textId="77777777" w:rsidR="00431A98" w:rsidRDefault="00431A98" w:rsidP="00431A98">
      <w:pPr>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0888F621" w14:textId="77777777" w:rsidR="00431A98" w:rsidRDefault="00431A98" w:rsidP="00431A98">
      <w:r>
        <w:t>Also, details information about the dataset is shown below:</w:t>
      </w:r>
    </w:p>
    <w:p w14:paraId="0956F801" w14:textId="77777777" w:rsidR="00431A98" w:rsidRDefault="00431A98" w:rsidP="00431A98">
      <w:r w:rsidRPr="003E3C80">
        <w:rPr>
          <w:noProof/>
        </w:rPr>
        <w:lastRenderedPageBreak/>
        <w:drawing>
          <wp:inline distT="0" distB="0" distL="0" distR="0" wp14:anchorId="760E55E6" wp14:editId="1F024C65">
            <wp:extent cx="5791835" cy="3808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808095"/>
                    </a:xfrm>
                    <a:prstGeom prst="rect">
                      <a:avLst/>
                    </a:prstGeom>
                  </pic:spPr>
                </pic:pic>
              </a:graphicData>
            </a:graphic>
          </wp:inline>
        </w:drawing>
      </w:r>
    </w:p>
    <w:p w14:paraId="6B3ACD00" w14:textId="7385633E" w:rsidR="00431A98" w:rsidRDefault="0045174B" w:rsidP="0045174B">
      <w:pPr>
        <w:pStyle w:val="Heading3"/>
      </w:pPr>
      <w:r>
        <w:t>Preprocessing</w:t>
      </w:r>
    </w:p>
    <w:p w14:paraId="5F3D2E9E" w14:textId="509200AB" w:rsidR="0045174B" w:rsidRDefault="0045174B" w:rsidP="0045174B">
      <w:pPr>
        <w:pStyle w:val="Heading3"/>
      </w:pPr>
      <w:r>
        <w:t>Training</w:t>
      </w:r>
    </w:p>
    <w:p w14:paraId="0C308EB8" w14:textId="312082BA" w:rsidR="00FD0751" w:rsidRDefault="0045174B" w:rsidP="0045174B">
      <w:pPr>
        <w:pStyle w:val="Heading3"/>
      </w:pPr>
      <w:r>
        <w:t>Integrate to application</w:t>
      </w:r>
    </w:p>
    <w:p w14:paraId="4743D60A" w14:textId="77777777" w:rsidR="00FD0751" w:rsidRDefault="00FD0751">
      <w:pPr>
        <w:spacing w:line="288" w:lineRule="auto"/>
        <w:jc w:val="left"/>
        <w:rPr>
          <w:rFonts w:eastAsiaTheme="majorEastAsia" w:cstheme="majorBidi"/>
          <w:b/>
          <w:sz w:val="28"/>
          <w:szCs w:val="24"/>
        </w:rPr>
      </w:pPr>
      <w:r>
        <w:br w:type="page"/>
      </w:r>
    </w:p>
    <w:p w14:paraId="7C6E5E31" w14:textId="2F610C41" w:rsidR="0045174B" w:rsidRPr="0045174B" w:rsidRDefault="00FD0751" w:rsidP="00FD0751">
      <w:pPr>
        <w:pStyle w:val="Heading1"/>
      </w:pPr>
      <w:r>
        <w:lastRenderedPageBreak/>
        <w:t>EVALUATION</w:t>
      </w:r>
    </w:p>
    <w:p w14:paraId="0D592755" w14:textId="2E95F736" w:rsidR="00B41870" w:rsidRDefault="00345AC6" w:rsidP="00345AC6">
      <w:pPr>
        <w:pStyle w:val="Heading2"/>
      </w:pPr>
      <w:r>
        <w:t>Result</w:t>
      </w:r>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60F649A" w:rsidR="00260A2F" w:rsidRDefault="00260A2F" w:rsidP="00345AC6">
      <w:r>
        <w:t>The chatbot was initially trained with different max sequence lengths (64, 128, 256, 512) on a relatively small dataset (about 10,000 question-answer pairs) to find the optimized hyper-parameters but still have good accuracy.</w:t>
      </w:r>
    </w:p>
    <w:tbl>
      <w:tblPr>
        <w:tblStyle w:val="TableGrid"/>
        <w:tblW w:w="0" w:type="auto"/>
        <w:tblLook w:val="04A0" w:firstRow="1" w:lastRow="0" w:firstColumn="1" w:lastColumn="0" w:noHBand="0" w:noVBand="1"/>
      </w:tblPr>
      <w:tblGrid>
        <w:gridCol w:w="2122"/>
        <w:gridCol w:w="1701"/>
        <w:gridCol w:w="1701"/>
        <w:gridCol w:w="1842"/>
        <w:gridCol w:w="1745"/>
      </w:tblGrid>
      <w:tr w:rsidR="00A11D68" w14:paraId="7896BB54" w14:textId="77777777" w:rsidTr="00441026">
        <w:trPr>
          <w:trHeight w:val="559"/>
        </w:trPr>
        <w:tc>
          <w:tcPr>
            <w:tcW w:w="2122" w:type="dxa"/>
            <w:vAlign w:val="center"/>
          </w:tcPr>
          <w:p w14:paraId="1C686CFF" w14:textId="37A9DCFC" w:rsidR="00A11D68" w:rsidRDefault="00441026" w:rsidP="00A11D68">
            <w:pPr>
              <w:jc w:val="left"/>
            </w:pPr>
            <w:r>
              <w:t>S</w:t>
            </w:r>
            <w:r w:rsidR="00A11D68">
              <w:t>equence length</w:t>
            </w:r>
          </w:p>
        </w:tc>
        <w:tc>
          <w:tcPr>
            <w:tcW w:w="1701" w:type="dxa"/>
            <w:vAlign w:val="center"/>
          </w:tcPr>
          <w:p w14:paraId="6D2A3CAA" w14:textId="229A71C7" w:rsidR="00A11D68" w:rsidRDefault="0044044D" w:rsidP="0044044D">
            <w:pPr>
              <w:jc w:val="center"/>
            </w:pPr>
            <w:r>
              <w:t>64</w:t>
            </w:r>
          </w:p>
        </w:tc>
        <w:tc>
          <w:tcPr>
            <w:tcW w:w="1701" w:type="dxa"/>
            <w:vAlign w:val="center"/>
          </w:tcPr>
          <w:p w14:paraId="08663149" w14:textId="56CD816D" w:rsidR="00A11D68" w:rsidRDefault="0044044D" w:rsidP="0044044D">
            <w:pPr>
              <w:jc w:val="center"/>
            </w:pPr>
            <w:r>
              <w:t>128</w:t>
            </w:r>
          </w:p>
        </w:tc>
        <w:tc>
          <w:tcPr>
            <w:tcW w:w="1842" w:type="dxa"/>
            <w:vAlign w:val="center"/>
          </w:tcPr>
          <w:p w14:paraId="537D63CF" w14:textId="24EC2610" w:rsidR="00A11D68" w:rsidRDefault="0044044D" w:rsidP="0044044D">
            <w:pPr>
              <w:jc w:val="center"/>
            </w:pPr>
            <w:r>
              <w:t>256</w:t>
            </w:r>
          </w:p>
        </w:tc>
        <w:tc>
          <w:tcPr>
            <w:tcW w:w="1745" w:type="dxa"/>
            <w:vAlign w:val="center"/>
          </w:tcPr>
          <w:p w14:paraId="0C6ACF13" w14:textId="7F1E565B" w:rsidR="00A11D68" w:rsidRDefault="0044044D" w:rsidP="0044044D">
            <w:pPr>
              <w:jc w:val="center"/>
            </w:pPr>
            <w:r>
              <w:t>512</w:t>
            </w:r>
          </w:p>
        </w:tc>
      </w:tr>
      <w:tr w:rsidR="00A11D68" w14:paraId="16757A99" w14:textId="77777777" w:rsidTr="00441026">
        <w:trPr>
          <w:trHeight w:val="511"/>
        </w:trPr>
        <w:tc>
          <w:tcPr>
            <w:tcW w:w="2122" w:type="dxa"/>
            <w:vAlign w:val="center"/>
          </w:tcPr>
          <w:p w14:paraId="1DE4164B" w14:textId="2FFA015D" w:rsidR="00A11D68" w:rsidRDefault="00A11D68" w:rsidP="00A11D68">
            <w:pPr>
              <w:jc w:val="left"/>
            </w:pPr>
            <w:r>
              <w:t>Epochs</w:t>
            </w:r>
          </w:p>
        </w:tc>
        <w:tc>
          <w:tcPr>
            <w:tcW w:w="1701" w:type="dxa"/>
            <w:vAlign w:val="center"/>
          </w:tcPr>
          <w:p w14:paraId="5237F83D" w14:textId="63122589" w:rsidR="00A11D68" w:rsidRDefault="0044044D" w:rsidP="0044044D">
            <w:pPr>
              <w:jc w:val="center"/>
            </w:pPr>
            <w:r>
              <w:t>100</w:t>
            </w:r>
          </w:p>
        </w:tc>
        <w:tc>
          <w:tcPr>
            <w:tcW w:w="1701" w:type="dxa"/>
            <w:vAlign w:val="center"/>
          </w:tcPr>
          <w:p w14:paraId="483B1074" w14:textId="420666B8" w:rsidR="00A11D68" w:rsidRDefault="0044044D" w:rsidP="0044044D">
            <w:pPr>
              <w:jc w:val="center"/>
            </w:pPr>
            <w:r>
              <w:t>100</w:t>
            </w:r>
          </w:p>
        </w:tc>
        <w:tc>
          <w:tcPr>
            <w:tcW w:w="1842" w:type="dxa"/>
            <w:vAlign w:val="center"/>
          </w:tcPr>
          <w:p w14:paraId="1CF3193F" w14:textId="62996CF0" w:rsidR="00A11D68" w:rsidRDefault="0044044D" w:rsidP="0044044D">
            <w:pPr>
              <w:jc w:val="center"/>
            </w:pPr>
            <w:r>
              <w:t>100</w:t>
            </w:r>
          </w:p>
        </w:tc>
        <w:tc>
          <w:tcPr>
            <w:tcW w:w="1745" w:type="dxa"/>
            <w:vAlign w:val="center"/>
          </w:tcPr>
          <w:p w14:paraId="351C36F7" w14:textId="15FAEDB1" w:rsidR="00A11D68" w:rsidRDefault="0044044D" w:rsidP="0044044D">
            <w:pPr>
              <w:jc w:val="center"/>
            </w:pPr>
            <w:r>
              <w:t>100</w:t>
            </w:r>
          </w:p>
        </w:tc>
      </w:tr>
      <w:tr w:rsidR="00A11D68" w14:paraId="7F2C0453" w14:textId="77777777" w:rsidTr="00441026">
        <w:trPr>
          <w:trHeight w:val="561"/>
        </w:trPr>
        <w:tc>
          <w:tcPr>
            <w:tcW w:w="2122" w:type="dxa"/>
            <w:vAlign w:val="center"/>
          </w:tcPr>
          <w:p w14:paraId="1C7EF77F" w14:textId="3DB31A14" w:rsidR="00A11D68" w:rsidRDefault="00A11D68" w:rsidP="00A11D68">
            <w:pPr>
              <w:jc w:val="left"/>
            </w:pPr>
            <w:r>
              <w:t>Dataset</w:t>
            </w:r>
          </w:p>
        </w:tc>
        <w:tc>
          <w:tcPr>
            <w:tcW w:w="1701" w:type="dxa"/>
            <w:vAlign w:val="center"/>
          </w:tcPr>
          <w:p w14:paraId="4DE99662" w14:textId="1D5CEC06" w:rsidR="00A11D68" w:rsidRDefault="0044044D" w:rsidP="0044044D">
            <w:pPr>
              <w:jc w:val="center"/>
            </w:pPr>
            <w:r>
              <w:t>222,380 pairs</w:t>
            </w:r>
          </w:p>
        </w:tc>
        <w:tc>
          <w:tcPr>
            <w:tcW w:w="1701" w:type="dxa"/>
            <w:vAlign w:val="center"/>
          </w:tcPr>
          <w:p w14:paraId="153AFFE0" w14:textId="1959FD44" w:rsidR="00A11D68" w:rsidRDefault="0044044D" w:rsidP="0044044D">
            <w:pPr>
              <w:jc w:val="center"/>
            </w:pPr>
            <w:r>
              <w:t>222,380 pairs</w:t>
            </w:r>
          </w:p>
        </w:tc>
        <w:tc>
          <w:tcPr>
            <w:tcW w:w="1842" w:type="dxa"/>
            <w:vAlign w:val="center"/>
          </w:tcPr>
          <w:p w14:paraId="1376F8CA" w14:textId="2C55CB9B" w:rsidR="00A11D68" w:rsidRDefault="0044044D" w:rsidP="0044044D">
            <w:pPr>
              <w:jc w:val="center"/>
            </w:pPr>
            <w:r>
              <w:t>222,380 pairs</w:t>
            </w:r>
          </w:p>
        </w:tc>
        <w:tc>
          <w:tcPr>
            <w:tcW w:w="1745" w:type="dxa"/>
            <w:vAlign w:val="center"/>
          </w:tcPr>
          <w:p w14:paraId="56330AA3" w14:textId="7270D219" w:rsidR="00A11D68" w:rsidRDefault="0044044D" w:rsidP="0044044D">
            <w:pPr>
              <w:jc w:val="center"/>
            </w:pPr>
            <w:r>
              <w:t>222,380 pairs</w:t>
            </w:r>
          </w:p>
        </w:tc>
      </w:tr>
      <w:tr w:rsidR="00A11D68" w14:paraId="570CE4CF" w14:textId="77777777" w:rsidTr="00441026">
        <w:trPr>
          <w:trHeight w:val="597"/>
        </w:trPr>
        <w:tc>
          <w:tcPr>
            <w:tcW w:w="2122" w:type="dxa"/>
            <w:vAlign w:val="center"/>
          </w:tcPr>
          <w:p w14:paraId="0F811194" w14:textId="7DF4EDCE" w:rsidR="00A11D68" w:rsidRDefault="00A11D68" w:rsidP="00A11D68">
            <w:pPr>
              <w:jc w:val="left"/>
            </w:pPr>
            <w:r>
              <w:t>Word dictionary</w:t>
            </w:r>
          </w:p>
        </w:tc>
        <w:tc>
          <w:tcPr>
            <w:tcW w:w="1701" w:type="dxa"/>
            <w:vAlign w:val="center"/>
          </w:tcPr>
          <w:p w14:paraId="658C0360" w14:textId="77777777" w:rsidR="00A11D68" w:rsidRDefault="00A11D68" w:rsidP="0044044D">
            <w:pPr>
              <w:jc w:val="center"/>
            </w:pPr>
          </w:p>
        </w:tc>
        <w:tc>
          <w:tcPr>
            <w:tcW w:w="1701" w:type="dxa"/>
            <w:vAlign w:val="center"/>
          </w:tcPr>
          <w:p w14:paraId="476A64F3" w14:textId="77777777" w:rsidR="00A11D68" w:rsidRDefault="00A11D68" w:rsidP="0044044D">
            <w:pPr>
              <w:jc w:val="center"/>
            </w:pPr>
          </w:p>
        </w:tc>
        <w:tc>
          <w:tcPr>
            <w:tcW w:w="1842" w:type="dxa"/>
            <w:vAlign w:val="center"/>
          </w:tcPr>
          <w:p w14:paraId="57AF8768" w14:textId="77777777" w:rsidR="00A11D68" w:rsidRDefault="00A11D68" w:rsidP="0044044D">
            <w:pPr>
              <w:jc w:val="center"/>
            </w:pPr>
          </w:p>
        </w:tc>
        <w:tc>
          <w:tcPr>
            <w:tcW w:w="1745" w:type="dxa"/>
            <w:vAlign w:val="center"/>
          </w:tcPr>
          <w:p w14:paraId="03EA856A" w14:textId="77777777" w:rsidR="00A11D68" w:rsidRDefault="00A11D68" w:rsidP="0044044D">
            <w:pPr>
              <w:jc w:val="center"/>
            </w:pPr>
          </w:p>
        </w:tc>
      </w:tr>
      <w:tr w:rsidR="00A11D68" w14:paraId="0667DE4D" w14:textId="77777777" w:rsidTr="00441026">
        <w:trPr>
          <w:trHeight w:val="521"/>
        </w:trPr>
        <w:tc>
          <w:tcPr>
            <w:tcW w:w="2122" w:type="dxa"/>
            <w:vAlign w:val="center"/>
          </w:tcPr>
          <w:p w14:paraId="772E11C7" w14:textId="066B3820" w:rsidR="00A11D68" w:rsidRDefault="00A11D68" w:rsidP="00A11D68">
            <w:pPr>
              <w:jc w:val="left"/>
            </w:pPr>
            <w:r>
              <w:t>Time</w:t>
            </w:r>
            <w:r w:rsidR="0044044D">
              <w:t xml:space="preserve"> for 1 epoch</w:t>
            </w:r>
          </w:p>
        </w:tc>
        <w:tc>
          <w:tcPr>
            <w:tcW w:w="1701" w:type="dxa"/>
            <w:vAlign w:val="center"/>
          </w:tcPr>
          <w:p w14:paraId="3D6D062A" w14:textId="0942BD0D" w:rsidR="00A11D68" w:rsidRDefault="0044044D" w:rsidP="0044044D">
            <w:pPr>
              <w:jc w:val="center"/>
            </w:pPr>
            <w:r>
              <w:t>45 minutes</w:t>
            </w:r>
          </w:p>
        </w:tc>
        <w:tc>
          <w:tcPr>
            <w:tcW w:w="1701" w:type="dxa"/>
            <w:vAlign w:val="center"/>
          </w:tcPr>
          <w:p w14:paraId="1A92514D" w14:textId="433F752A" w:rsidR="00A11D68" w:rsidRDefault="0044044D" w:rsidP="0044044D">
            <w:pPr>
              <w:jc w:val="center"/>
            </w:pPr>
            <w:r>
              <w:t>1 hour</w:t>
            </w:r>
          </w:p>
        </w:tc>
        <w:tc>
          <w:tcPr>
            <w:tcW w:w="1842" w:type="dxa"/>
            <w:vAlign w:val="center"/>
          </w:tcPr>
          <w:p w14:paraId="7A45BADB" w14:textId="0FC51CB2" w:rsidR="00A11D68" w:rsidRDefault="0044044D" w:rsidP="0044044D">
            <w:pPr>
              <w:jc w:val="center"/>
            </w:pPr>
            <w:r>
              <w:t>1</w:t>
            </w:r>
            <w:r w:rsidR="00441026">
              <w:t xml:space="preserve"> </w:t>
            </w:r>
            <w:r>
              <w:t>h</w:t>
            </w:r>
            <w:r w:rsidR="00441026">
              <w:t>our</w:t>
            </w:r>
            <w:r>
              <w:t xml:space="preserve"> 15</w:t>
            </w:r>
            <w:r w:rsidR="00441026">
              <w:t xml:space="preserve"> mins</w:t>
            </w:r>
          </w:p>
        </w:tc>
        <w:tc>
          <w:tcPr>
            <w:tcW w:w="1745" w:type="dxa"/>
            <w:vAlign w:val="center"/>
          </w:tcPr>
          <w:p w14:paraId="601E5320" w14:textId="6B176B14" w:rsidR="00A11D68" w:rsidRDefault="0044044D" w:rsidP="0044044D">
            <w:pPr>
              <w:jc w:val="center"/>
            </w:pPr>
            <w:r>
              <w:t>2 hours</w:t>
            </w:r>
          </w:p>
        </w:tc>
      </w:tr>
    </w:tbl>
    <w:p w14:paraId="579331C0" w14:textId="4673948B" w:rsidR="00A11D68" w:rsidRDefault="00A11D68" w:rsidP="00345AC6"/>
    <w:tbl>
      <w:tblPr>
        <w:tblStyle w:val="TableGrid"/>
        <w:tblW w:w="0" w:type="auto"/>
        <w:tblLook w:val="04A0" w:firstRow="1" w:lastRow="0" w:firstColumn="1" w:lastColumn="0" w:noHBand="0" w:noVBand="1"/>
      </w:tblPr>
      <w:tblGrid>
        <w:gridCol w:w="2122"/>
        <w:gridCol w:w="1701"/>
        <w:gridCol w:w="1701"/>
        <w:gridCol w:w="1842"/>
        <w:gridCol w:w="1745"/>
      </w:tblGrid>
      <w:tr w:rsidR="00ED2CB5" w14:paraId="1EF90F8F" w14:textId="77777777" w:rsidTr="009C393F">
        <w:trPr>
          <w:trHeight w:val="559"/>
        </w:trPr>
        <w:tc>
          <w:tcPr>
            <w:tcW w:w="2122" w:type="dxa"/>
            <w:vAlign w:val="center"/>
          </w:tcPr>
          <w:p w14:paraId="06F3A181" w14:textId="77777777" w:rsidR="00ED2CB5" w:rsidRDefault="00ED2CB5" w:rsidP="009C393F">
            <w:pPr>
              <w:jc w:val="left"/>
            </w:pPr>
            <w:r>
              <w:t>Sequence length</w:t>
            </w:r>
          </w:p>
        </w:tc>
        <w:tc>
          <w:tcPr>
            <w:tcW w:w="1701" w:type="dxa"/>
            <w:vAlign w:val="center"/>
          </w:tcPr>
          <w:p w14:paraId="4B878A95" w14:textId="77777777" w:rsidR="00ED2CB5" w:rsidRDefault="00ED2CB5" w:rsidP="009C393F">
            <w:pPr>
              <w:jc w:val="center"/>
            </w:pPr>
            <w:r>
              <w:t>64</w:t>
            </w:r>
          </w:p>
        </w:tc>
        <w:tc>
          <w:tcPr>
            <w:tcW w:w="1701" w:type="dxa"/>
            <w:vAlign w:val="center"/>
          </w:tcPr>
          <w:p w14:paraId="29DC633A" w14:textId="77777777" w:rsidR="00ED2CB5" w:rsidRDefault="00ED2CB5" w:rsidP="009C393F">
            <w:pPr>
              <w:jc w:val="center"/>
            </w:pPr>
            <w:r>
              <w:t>128</w:t>
            </w:r>
          </w:p>
        </w:tc>
        <w:tc>
          <w:tcPr>
            <w:tcW w:w="1842" w:type="dxa"/>
            <w:vAlign w:val="center"/>
          </w:tcPr>
          <w:p w14:paraId="06D76D88" w14:textId="77777777" w:rsidR="00ED2CB5" w:rsidRDefault="00ED2CB5" w:rsidP="009C393F">
            <w:pPr>
              <w:jc w:val="center"/>
            </w:pPr>
            <w:r>
              <w:t>256</w:t>
            </w:r>
          </w:p>
        </w:tc>
        <w:tc>
          <w:tcPr>
            <w:tcW w:w="1745" w:type="dxa"/>
            <w:vAlign w:val="center"/>
          </w:tcPr>
          <w:p w14:paraId="1191BC7F" w14:textId="77777777" w:rsidR="00ED2CB5" w:rsidRDefault="00ED2CB5" w:rsidP="009C393F">
            <w:pPr>
              <w:jc w:val="center"/>
            </w:pPr>
            <w:r>
              <w:t>512</w:t>
            </w:r>
          </w:p>
        </w:tc>
      </w:tr>
      <w:tr w:rsidR="00ED2CB5" w14:paraId="0F7FC6D3" w14:textId="77777777" w:rsidTr="009C393F">
        <w:trPr>
          <w:trHeight w:val="511"/>
        </w:trPr>
        <w:tc>
          <w:tcPr>
            <w:tcW w:w="2122" w:type="dxa"/>
            <w:vAlign w:val="center"/>
          </w:tcPr>
          <w:p w14:paraId="53D695FF" w14:textId="77777777" w:rsidR="00ED2CB5" w:rsidRDefault="00ED2CB5" w:rsidP="009C393F">
            <w:pPr>
              <w:jc w:val="left"/>
            </w:pPr>
            <w:r>
              <w:t>Epochs</w:t>
            </w:r>
          </w:p>
        </w:tc>
        <w:tc>
          <w:tcPr>
            <w:tcW w:w="1701" w:type="dxa"/>
            <w:vAlign w:val="center"/>
          </w:tcPr>
          <w:p w14:paraId="6A45488D" w14:textId="77777777" w:rsidR="00ED2CB5" w:rsidRDefault="00ED2CB5" w:rsidP="009C393F">
            <w:pPr>
              <w:jc w:val="center"/>
            </w:pPr>
            <w:r>
              <w:t>100</w:t>
            </w:r>
          </w:p>
        </w:tc>
        <w:tc>
          <w:tcPr>
            <w:tcW w:w="1701" w:type="dxa"/>
            <w:vAlign w:val="center"/>
          </w:tcPr>
          <w:p w14:paraId="7EFD3F28" w14:textId="77777777" w:rsidR="00ED2CB5" w:rsidRDefault="00ED2CB5" w:rsidP="009C393F">
            <w:pPr>
              <w:jc w:val="center"/>
            </w:pPr>
            <w:r>
              <w:t>100</w:t>
            </w:r>
          </w:p>
        </w:tc>
        <w:tc>
          <w:tcPr>
            <w:tcW w:w="1842" w:type="dxa"/>
            <w:vAlign w:val="center"/>
          </w:tcPr>
          <w:p w14:paraId="546CDDFC" w14:textId="77777777" w:rsidR="00ED2CB5" w:rsidRDefault="00ED2CB5" w:rsidP="009C393F">
            <w:pPr>
              <w:jc w:val="center"/>
            </w:pPr>
            <w:r>
              <w:t>100</w:t>
            </w:r>
          </w:p>
        </w:tc>
        <w:tc>
          <w:tcPr>
            <w:tcW w:w="1745" w:type="dxa"/>
            <w:vAlign w:val="center"/>
          </w:tcPr>
          <w:p w14:paraId="6F8D0182" w14:textId="77777777" w:rsidR="00ED2CB5" w:rsidRDefault="00ED2CB5" w:rsidP="009C393F">
            <w:pPr>
              <w:jc w:val="center"/>
            </w:pPr>
            <w:r>
              <w:t>100</w:t>
            </w:r>
          </w:p>
        </w:tc>
      </w:tr>
      <w:tr w:rsidR="00ED2CB5" w14:paraId="2C4226B1" w14:textId="77777777" w:rsidTr="009C393F">
        <w:trPr>
          <w:trHeight w:val="561"/>
        </w:trPr>
        <w:tc>
          <w:tcPr>
            <w:tcW w:w="2122" w:type="dxa"/>
            <w:vAlign w:val="center"/>
          </w:tcPr>
          <w:p w14:paraId="33FB4407" w14:textId="77777777" w:rsidR="00ED2CB5" w:rsidRDefault="00ED2CB5" w:rsidP="00ED2CB5">
            <w:pPr>
              <w:jc w:val="left"/>
            </w:pPr>
            <w:r>
              <w:t>Dataset</w:t>
            </w:r>
          </w:p>
        </w:tc>
        <w:tc>
          <w:tcPr>
            <w:tcW w:w="1701" w:type="dxa"/>
            <w:vAlign w:val="center"/>
          </w:tcPr>
          <w:p w14:paraId="496D7CEF" w14:textId="5F6ED03A" w:rsidR="00ED2CB5" w:rsidRDefault="00ED2CB5" w:rsidP="00ED2CB5">
            <w:pPr>
              <w:jc w:val="center"/>
            </w:pPr>
            <w:r>
              <w:t>299,757 pairs</w:t>
            </w:r>
          </w:p>
        </w:tc>
        <w:tc>
          <w:tcPr>
            <w:tcW w:w="1701" w:type="dxa"/>
            <w:vAlign w:val="center"/>
          </w:tcPr>
          <w:p w14:paraId="085EC61A" w14:textId="12CD25E9" w:rsidR="00ED2CB5" w:rsidRDefault="00ED2CB5" w:rsidP="00ED2CB5">
            <w:pPr>
              <w:jc w:val="center"/>
            </w:pPr>
            <w:r>
              <w:t>299,757 pairs</w:t>
            </w:r>
          </w:p>
        </w:tc>
        <w:tc>
          <w:tcPr>
            <w:tcW w:w="1842" w:type="dxa"/>
            <w:vAlign w:val="center"/>
          </w:tcPr>
          <w:p w14:paraId="36E28ECA" w14:textId="7A85DB94" w:rsidR="00ED2CB5" w:rsidRDefault="00ED2CB5" w:rsidP="00ED2CB5">
            <w:pPr>
              <w:jc w:val="center"/>
            </w:pPr>
            <w:r>
              <w:t>299,757 pairs</w:t>
            </w:r>
          </w:p>
        </w:tc>
        <w:tc>
          <w:tcPr>
            <w:tcW w:w="1745" w:type="dxa"/>
            <w:vAlign w:val="center"/>
          </w:tcPr>
          <w:p w14:paraId="2C8CAFD4" w14:textId="340C5736" w:rsidR="00ED2CB5" w:rsidRDefault="00ED2CB5" w:rsidP="00ED2CB5">
            <w:pPr>
              <w:jc w:val="center"/>
            </w:pPr>
            <w:r>
              <w:t>299,757 pairs</w:t>
            </w:r>
          </w:p>
        </w:tc>
      </w:tr>
      <w:tr w:rsidR="00ED2CB5" w14:paraId="769448E3" w14:textId="77777777" w:rsidTr="009C393F">
        <w:trPr>
          <w:trHeight w:val="597"/>
        </w:trPr>
        <w:tc>
          <w:tcPr>
            <w:tcW w:w="2122" w:type="dxa"/>
            <w:vAlign w:val="center"/>
          </w:tcPr>
          <w:p w14:paraId="00D32381" w14:textId="77777777" w:rsidR="00ED2CB5" w:rsidRDefault="00ED2CB5" w:rsidP="009C393F">
            <w:pPr>
              <w:jc w:val="left"/>
            </w:pPr>
            <w:r>
              <w:t>Word dictionary</w:t>
            </w:r>
          </w:p>
        </w:tc>
        <w:tc>
          <w:tcPr>
            <w:tcW w:w="1701" w:type="dxa"/>
            <w:vAlign w:val="center"/>
          </w:tcPr>
          <w:p w14:paraId="3F05BF1D" w14:textId="77777777" w:rsidR="00ED2CB5" w:rsidRDefault="00ED2CB5" w:rsidP="009C393F">
            <w:pPr>
              <w:jc w:val="center"/>
            </w:pPr>
          </w:p>
        </w:tc>
        <w:tc>
          <w:tcPr>
            <w:tcW w:w="1701" w:type="dxa"/>
            <w:vAlign w:val="center"/>
          </w:tcPr>
          <w:p w14:paraId="5A819EAA" w14:textId="77777777" w:rsidR="00ED2CB5" w:rsidRDefault="00ED2CB5" w:rsidP="009C393F">
            <w:pPr>
              <w:jc w:val="center"/>
            </w:pPr>
          </w:p>
        </w:tc>
        <w:tc>
          <w:tcPr>
            <w:tcW w:w="1842" w:type="dxa"/>
            <w:vAlign w:val="center"/>
          </w:tcPr>
          <w:p w14:paraId="39B0D0FA" w14:textId="77777777" w:rsidR="00ED2CB5" w:rsidRDefault="00ED2CB5" w:rsidP="009C393F">
            <w:pPr>
              <w:jc w:val="center"/>
            </w:pPr>
          </w:p>
        </w:tc>
        <w:tc>
          <w:tcPr>
            <w:tcW w:w="1745" w:type="dxa"/>
            <w:vAlign w:val="center"/>
          </w:tcPr>
          <w:p w14:paraId="4F4DCBE7" w14:textId="77777777" w:rsidR="00ED2CB5" w:rsidRDefault="00ED2CB5" w:rsidP="009C393F">
            <w:pPr>
              <w:jc w:val="center"/>
            </w:pPr>
          </w:p>
        </w:tc>
      </w:tr>
      <w:tr w:rsidR="00ED2CB5" w14:paraId="1131A693" w14:textId="77777777" w:rsidTr="009C393F">
        <w:trPr>
          <w:trHeight w:val="521"/>
        </w:trPr>
        <w:tc>
          <w:tcPr>
            <w:tcW w:w="2122" w:type="dxa"/>
            <w:vAlign w:val="center"/>
          </w:tcPr>
          <w:p w14:paraId="31BD22DA" w14:textId="77777777" w:rsidR="00ED2CB5" w:rsidRDefault="00ED2CB5" w:rsidP="009C393F">
            <w:pPr>
              <w:jc w:val="left"/>
            </w:pPr>
            <w:r>
              <w:t>Time for 1 epoch</w:t>
            </w:r>
          </w:p>
        </w:tc>
        <w:tc>
          <w:tcPr>
            <w:tcW w:w="1701" w:type="dxa"/>
            <w:vAlign w:val="center"/>
          </w:tcPr>
          <w:p w14:paraId="3FEEDEBC" w14:textId="77777777" w:rsidR="00ED2CB5" w:rsidRDefault="00ED2CB5" w:rsidP="009C393F">
            <w:pPr>
              <w:jc w:val="center"/>
            </w:pPr>
            <w:r>
              <w:t>45 minutes</w:t>
            </w:r>
          </w:p>
        </w:tc>
        <w:tc>
          <w:tcPr>
            <w:tcW w:w="1701" w:type="dxa"/>
            <w:vAlign w:val="center"/>
          </w:tcPr>
          <w:p w14:paraId="49E3AE75" w14:textId="77777777" w:rsidR="00ED2CB5" w:rsidRDefault="00ED2CB5" w:rsidP="009C393F">
            <w:pPr>
              <w:jc w:val="center"/>
            </w:pPr>
            <w:r>
              <w:t>1 hour</w:t>
            </w:r>
          </w:p>
        </w:tc>
        <w:tc>
          <w:tcPr>
            <w:tcW w:w="1842" w:type="dxa"/>
            <w:vAlign w:val="center"/>
          </w:tcPr>
          <w:p w14:paraId="3EA8A861" w14:textId="77777777" w:rsidR="00ED2CB5" w:rsidRDefault="00ED2CB5" w:rsidP="009C393F">
            <w:pPr>
              <w:jc w:val="center"/>
            </w:pPr>
            <w:r>
              <w:t>1 hour 15 mins</w:t>
            </w:r>
          </w:p>
        </w:tc>
        <w:tc>
          <w:tcPr>
            <w:tcW w:w="1745" w:type="dxa"/>
            <w:vAlign w:val="center"/>
          </w:tcPr>
          <w:p w14:paraId="67505DF6" w14:textId="77777777" w:rsidR="00ED2CB5" w:rsidRDefault="00ED2CB5" w:rsidP="009C393F">
            <w:pPr>
              <w:jc w:val="center"/>
            </w:pPr>
            <w:r>
              <w:t>2 hours</w:t>
            </w:r>
          </w:p>
        </w:tc>
      </w:tr>
    </w:tbl>
    <w:p w14:paraId="5B1670D6" w14:textId="77777777" w:rsidR="00ED2CB5" w:rsidRPr="00345AC6" w:rsidRDefault="00ED2CB5" w:rsidP="00345AC6"/>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7" w:name="_Toc144840297"/>
      <w:r w:rsidRPr="000B0B46">
        <w:lastRenderedPageBreak/>
        <w:t>CONCLUSION</w:t>
      </w:r>
      <w:r w:rsidR="00214294" w:rsidRPr="000B0B46">
        <w:t xml:space="preserve"> AND FUTURE WORK</w:t>
      </w:r>
      <w:bookmarkEnd w:id="17"/>
    </w:p>
    <w:p w14:paraId="49B982DD" w14:textId="18FFA746" w:rsidR="00731791" w:rsidRPr="000B0B46" w:rsidRDefault="00731791" w:rsidP="00731791">
      <w:pPr>
        <w:pStyle w:val="Heading2"/>
      </w:pPr>
      <w:bookmarkStart w:id="18" w:name="_Toc144840298"/>
      <w:r w:rsidRPr="000B0B46">
        <w:t>Conclusion</w:t>
      </w:r>
      <w:bookmarkEnd w:id="18"/>
    </w:p>
    <w:p w14:paraId="6DEEB1EA" w14:textId="6937F6C3" w:rsidR="00921D3C" w:rsidRPr="000B0B46" w:rsidRDefault="00921D3C" w:rsidP="00921D3C">
      <w:pPr>
        <w:pStyle w:val="Heading2"/>
      </w:pPr>
      <w:bookmarkStart w:id="19" w:name="_Toc144840299"/>
      <w:r w:rsidRPr="000B0B46">
        <w:t>Future work</w:t>
      </w:r>
      <w:bookmarkEnd w:id="19"/>
    </w:p>
    <w:p w14:paraId="071ED8C2" w14:textId="2580588F" w:rsidR="006A5415" w:rsidRDefault="00BF10FC" w:rsidP="00921D3C">
      <w:r>
        <w:br w:type="page"/>
      </w:r>
    </w:p>
    <w:bookmarkStart w:id="20" w:name="_Toc144840300"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20"/>
        </w:p>
        <w:sdt>
          <w:sdtPr>
            <w:id w:val="-573587230"/>
            <w:bibliography/>
          </w:sdt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1" w:name="_Toc144840301"/>
      <w:r>
        <w:lastRenderedPageBreak/>
        <w:t>APPENDICES</w:t>
      </w:r>
      <w:bookmarkEnd w:id="21"/>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FA38B8" w14:textId="77777777" w:rsidR="003B0A9A" w:rsidRDefault="003B0A9A" w:rsidP="00506DEB">
      <w:pPr>
        <w:spacing w:after="0"/>
      </w:pPr>
      <w:r>
        <w:separator/>
      </w:r>
    </w:p>
  </w:endnote>
  <w:endnote w:type="continuationSeparator" w:id="0">
    <w:p w14:paraId="5B99CF73" w14:textId="77777777" w:rsidR="003B0A9A" w:rsidRDefault="003B0A9A"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9C393F" w:rsidRDefault="009C393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9C393F" w:rsidRPr="005A0E7B" w:rsidRDefault="009C393F">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9C393F" w:rsidRDefault="009C393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9C393F" w:rsidRDefault="009C393F">
    <w:pPr>
      <w:pStyle w:val="Footer"/>
      <w:rPr>
        <w:i/>
        <w:iCs/>
      </w:rPr>
    </w:pPr>
    <w:r>
      <w:rPr>
        <w:i/>
        <w:iCs/>
      </w:rPr>
      <w:t>______________________________________________________________________</w:t>
    </w:r>
  </w:p>
  <w:p w14:paraId="728892F5" w14:textId="5473EAF5" w:rsidR="009C393F" w:rsidRDefault="009C393F">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8AC8C0D" w:rsidR="009C393F" w:rsidRPr="005A0E7B" w:rsidRDefault="009C393F">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729222" w14:textId="77777777" w:rsidR="003B0A9A" w:rsidRDefault="003B0A9A" w:rsidP="00506DEB">
      <w:pPr>
        <w:spacing w:after="0"/>
      </w:pPr>
      <w:r>
        <w:separator/>
      </w:r>
    </w:p>
  </w:footnote>
  <w:footnote w:type="continuationSeparator" w:id="0">
    <w:p w14:paraId="5B5FF1A6" w14:textId="77777777" w:rsidR="003B0A9A" w:rsidRDefault="003B0A9A"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9C393F" w:rsidRDefault="009C393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9C393F" w:rsidRDefault="009C39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9C393F" w:rsidRDefault="009C39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6"/>
  </w:num>
  <w:num w:numId="4">
    <w:abstractNumId w:val="39"/>
  </w:num>
  <w:num w:numId="5">
    <w:abstractNumId w:val="12"/>
  </w:num>
  <w:num w:numId="6">
    <w:abstractNumId w:val="36"/>
  </w:num>
  <w:num w:numId="7">
    <w:abstractNumId w:val="0"/>
  </w:num>
  <w:num w:numId="8">
    <w:abstractNumId w:val="6"/>
  </w:num>
  <w:num w:numId="9">
    <w:abstractNumId w:val="40"/>
  </w:num>
  <w:num w:numId="10">
    <w:abstractNumId w:val="28"/>
  </w:num>
  <w:num w:numId="11">
    <w:abstractNumId w:val="62"/>
  </w:num>
  <w:num w:numId="12">
    <w:abstractNumId w:val="37"/>
  </w:num>
  <w:num w:numId="13">
    <w:abstractNumId w:val="54"/>
  </w:num>
  <w:num w:numId="14">
    <w:abstractNumId w:val="32"/>
  </w:num>
  <w:num w:numId="15">
    <w:abstractNumId w:val="58"/>
  </w:num>
  <w:num w:numId="16">
    <w:abstractNumId w:val="45"/>
  </w:num>
  <w:num w:numId="17">
    <w:abstractNumId w:val="41"/>
  </w:num>
  <w:num w:numId="18">
    <w:abstractNumId w:val="42"/>
  </w:num>
  <w:num w:numId="19">
    <w:abstractNumId w:val="38"/>
  </w:num>
  <w:num w:numId="20">
    <w:abstractNumId w:val="13"/>
  </w:num>
  <w:num w:numId="21">
    <w:abstractNumId w:val="22"/>
  </w:num>
  <w:num w:numId="22">
    <w:abstractNumId w:val="27"/>
  </w:num>
  <w:num w:numId="23">
    <w:abstractNumId w:val="21"/>
  </w:num>
  <w:num w:numId="24">
    <w:abstractNumId w:val="59"/>
  </w:num>
  <w:num w:numId="25">
    <w:abstractNumId w:val="10"/>
  </w:num>
  <w:num w:numId="26">
    <w:abstractNumId w:val="34"/>
  </w:num>
  <w:num w:numId="27">
    <w:abstractNumId w:val="43"/>
  </w:num>
  <w:num w:numId="28">
    <w:abstractNumId w:val="19"/>
  </w:num>
  <w:num w:numId="29">
    <w:abstractNumId w:val="53"/>
  </w:num>
  <w:num w:numId="30">
    <w:abstractNumId w:val="8"/>
  </w:num>
  <w:num w:numId="31">
    <w:abstractNumId w:val="60"/>
  </w:num>
  <w:num w:numId="32">
    <w:abstractNumId w:val="47"/>
  </w:num>
  <w:num w:numId="33">
    <w:abstractNumId w:val="48"/>
  </w:num>
  <w:num w:numId="34">
    <w:abstractNumId w:val="24"/>
  </w:num>
  <w:num w:numId="35">
    <w:abstractNumId w:val="56"/>
  </w:num>
  <w:num w:numId="36">
    <w:abstractNumId w:val="50"/>
  </w:num>
  <w:num w:numId="37">
    <w:abstractNumId w:val="30"/>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49"/>
  </w:num>
  <w:num w:numId="43">
    <w:abstractNumId w:val="44"/>
  </w:num>
  <w:num w:numId="44">
    <w:abstractNumId w:val="46"/>
  </w:num>
  <w:num w:numId="45">
    <w:abstractNumId w:val="5"/>
  </w:num>
  <w:num w:numId="46">
    <w:abstractNumId w:val="52"/>
  </w:num>
  <w:num w:numId="47">
    <w:abstractNumId w:val="57"/>
  </w:num>
  <w:num w:numId="48">
    <w:abstractNumId w:val="33"/>
  </w:num>
  <w:num w:numId="49">
    <w:abstractNumId w:val="15"/>
  </w:num>
  <w:num w:numId="50">
    <w:abstractNumId w:val="1"/>
  </w:num>
  <w:num w:numId="51">
    <w:abstractNumId w:val="20"/>
  </w:num>
  <w:num w:numId="52">
    <w:abstractNumId w:val="23"/>
  </w:num>
  <w:num w:numId="53">
    <w:abstractNumId w:val="61"/>
  </w:num>
  <w:num w:numId="54">
    <w:abstractNumId w:val="9"/>
  </w:num>
  <w:num w:numId="55">
    <w:abstractNumId w:val="2"/>
  </w:num>
  <w:num w:numId="56">
    <w:abstractNumId w:val="51"/>
  </w:num>
  <w:num w:numId="57">
    <w:abstractNumId w:val="11"/>
  </w:num>
  <w:num w:numId="58">
    <w:abstractNumId w:val="17"/>
  </w:num>
  <w:num w:numId="59">
    <w:abstractNumId w:val="3"/>
  </w:num>
  <w:num w:numId="60">
    <w:abstractNumId w:val="35"/>
  </w:num>
  <w:num w:numId="61">
    <w:abstractNumId w:val="26"/>
  </w:num>
  <w:num w:numId="62">
    <w:abstractNumId w:val="18"/>
  </w:num>
  <w:num w:numId="63">
    <w:abstractNumId w:val="25"/>
  </w:num>
  <w:num w:numId="64">
    <w:abstractNumId w:val="29"/>
  </w:num>
  <w:num w:numId="65">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1tTCxNLY0MzFT0lEKTi0uzszPAykwsqgFALdLod4tAAAA"/>
  </w:docVars>
  <w:rsids>
    <w:rsidRoot w:val="004A01F5"/>
    <w:rsid w:val="000004C1"/>
    <w:rsid w:val="00003A3D"/>
    <w:rsid w:val="0001134F"/>
    <w:rsid w:val="0002168A"/>
    <w:rsid w:val="00021C32"/>
    <w:rsid w:val="00021ED2"/>
    <w:rsid w:val="00022265"/>
    <w:rsid w:val="0002246A"/>
    <w:rsid w:val="0002254F"/>
    <w:rsid w:val="0002588C"/>
    <w:rsid w:val="00027DDE"/>
    <w:rsid w:val="00030472"/>
    <w:rsid w:val="000329C5"/>
    <w:rsid w:val="0003413D"/>
    <w:rsid w:val="00034A7D"/>
    <w:rsid w:val="00035B40"/>
    <w:rsid w:val="00037562"/>
    <w:rsid w:val="00040B74"/>
    <w:rsid w:val="00041C28"/>
    <w:rsid w:val="00044311"/>
    <w:rsid w:val="00044DEC"/>
    <w:rsid w:val="00046B0C"/>
    <w:rsid w:val="0005093D"/>
    <w:rsid w:val="00055805"/>
    <w:rsid w:val="0005786A"/>
    <w:rsid w:val="00063839"/>
    <w:rsid w:val="00064642"/>
    <w:rsid w:val="00064A2A"/>
    <w:rsid w:val="00064F3B"/>
    <w:rsid w:val="000653D2"/>
    <w:rsid w:val="000735C5"/>
    <w:rsid w:val="00077495"/>
    <w:rsid w:val="0008211F"/>
    <w:rsid w:val="000821AB"/>
    <w:rsid w:val="00082944"/>
    <w:rsid w:val="000841DB"/>
    <w:rsid w:val="000842D6"/>
    <w:rsid w:val="000853C9"/>
    <w:rsid w:val="0009027B"/>
    <w:rsid w:val="00090B38"/>
    <w:rsid w:val="000923F2"/>
    <w:rsid w:val="000A6948"/>
    <w:rsid w:val="000A7E32"/>
    <w:rsid w:val="000B0B46"/>
    <w:rsid w:val="000B19A5"/>
    <w:rsid w:val="000B26A0"/>
    <w:rsid w:val="000B2BDE"/>
    <w:rsid w:val="000B4AA7"/>
    <w:rsid w:val="000B61D5"/>
    <w:rsid w:val="000C02A3"/>
    <w:rsid w:val="000C2AFC"/>
    <w:rsid w:val="000C2D1D"/>
    <w:rsid w:val="000C4DF5"/>
    <w:rsid w:val="000C5A68"/>
    <w:rsid w:val="000C5E7A"/>
    <w:rsid w:val="000D0C01"/>
    <w:rsid w:val="000D1350"/>
    <w:rsid w:val="000D2E9C"/>
    <w:rsid w:val="000E4037"/>
    <w:rsid w:val="000E6595"/>
    <w:rsid w:val="000E7D44"/>
    <w:rsid w:val="000F61A4"/>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6F7F"/>
    <w:rsid w:val="00163013"/>
    <w:rsid w:val="00167BC0"/>
    <w:rsid w:val="00175974"/>
    <w:rsid w:val="001765EB"/>
    <w:rsid w:val="00177A9E"/>
    <w:rsid w:val="00177F13"/>
    <w:rsid w:val="00180A51"/>
    <w:rsid w:val="001862F2"/>
    <w:rsid w:val="001874E2"/>
    <w:rsid w:val="0019149A"/>
    <w:rsid w:val="001952F3"/>
    <w:rsid w:val="001A0E4A"/>
    <w:rsid w:val="001A1660"/>
    <w:rsid w:val="001A4C06"/>
    <w:rsid w:val="001A5A78"/>
    <w:rsid w:val="001B1BB2"/>
    <w:rsid w:val="001B2893"/>
    <w:rsid w:val="001B3654"/>
    <w:rsid w:val="001B374C"/>
    <w:rsid w:val="001B5D26"/>
    <w:rsid w:val="001B745C"/>
    <w:rsid w:val="001C0D0A"/>
    <w:rsid w:val="001C75CC"/>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4294"/>
    <w:rsid w:val="00215227"/>
    <w:rsid w:val="002153B8"/>
    <w:rsid w:val="002219A4"/>
    <w:rsid w:val="0022446A"/>
    <w:rsid w:val="00224734"/>
    <w:rsid w:val="0022648A"/>
    <w:rsid w:val="002309D3"/>
    <w:rsid w:val="0023369B"/>
    <w:rsid w:val="00233CAA"/>
    <w:rsid w:val="00234E3E"/>
    <w:rsid w:val="00241729"/>
    <w:rsid w:val="0024670A"/>
    <w:rsid w:val="00246DA2"/>
    <w:rsid w:val="002535F6"/>
    <w:rsid w:val="00260A2F"/>
    <w:rsid w:val="00261268"/>
    <w:rsid w:val="0026144F"/>
    <w:rsid w:val="00264DBE"/>
    <w:rsid w:val="00265970"/>
    <w:rsid w:val="002703FD"/>
    <w:rsid w:val="00272243"/>
    <w:rsid w:val="002723E0"/>
    <w:rsid w:val="0027401D"/>
    <w:rsid w:val="002808A1"/>
    <w:rsid w:val="00280BE4"/>
    <w:rsid w:val="002830A9"/>
    <w:rsid w:val="002946C5"/>
    <w:rsid w:val="00295AC7"/>
    <w:rsid w:val="002972BB"/>
    <w:rsid w:val="002A35F9"/>
    <w:rsid w:val="002A5BE8"/>
    <w:rsid w:val="002A6592"/>
    <w:rsid w:val="002B0111"/>
    <w:rsid w:val="002B3B94"/>
    <w:rsid w:val="002B56D4"/>
    <w:rsid w:val="002C0F2B"/>
    <w:rsid w:val="002C1D19"/>
    <w:rsid w:val="002C445F"/>
    <w:rsid w:val="002C50BF"/>
    <w:rsid w:val="002C541E"/>
    <w:rsid w:val="002C6494"/>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71DB"/>
    <w:rsid w:val="003213BA"/>
    <w:rsid w:val="003218BC"/>
    <w:rsid w:val="00321C87"/>
    <w:rsid w:val="00322E3C"/>
    <w:rsid w:val="00323919"/>
    <w:rsid w:val="0032445C"/>
    <w:rsid w:val="00324B05"/>
    <w:rsid w:val="0033063B"/>
    <w:rsid w:val="0033145C"/>
    <w:rsid w:val="003345E9"/>
    <w:rsid w:val="00334C98"/>
    <w:rsid w:val="003362B7"/>
    <w:rsid w:val="0034242D"/>
    <w:rsid w:val="0034260E"/>
    <w:rsid w:val="00345AC6"/>
    <w:rsid w:val="003531E3"/>
    <w:rsid w:val="00353FF7"/>
    <w:rsid w:val="00360431"/>
    <w:rsid w:val="00360CC0"/>
    <w:rsid w:val="00365571"/>
    <w:rsid w:val="00366DE2"/>
    <w:rsid w:val="00372946"/>
    <w:rsid w:val="00373836"/>
    <w:rsid w:val="003845C3"/>
    <w:rsid w:val="00391174"/>
    <w:rsid w:val="0039283C"/>
    <w:rsid w:val="0039604C"/>
    <w:rsid w:val="003974C3"/>
    <w:rsid w:val="003A2B63"/>
    <w:rsid w:val="003A4218"/>
    <w:rsid w:val="003A5C40"/>
    <w:rsid w:val="003A5E06"/>
    <w:rsid w:val="003A5F59"/>
    <w:rsid w:val="003A7623"/>
    <w:rsid w:val="003B0A9A"/>
    <w:rsid w:val="003B5AFA"/>
    <w:rsid w:val="003B60AC"/>
    <w:rsid w:val="003B6FC3"/>
    <w:rsid w:val="003D006D"/>
    <w:rsid w:val="003D6B6F"/>
    <w:rsid w:val="003E3C80"/>
    <w:rsid w:val="003E488B"/>
    <w:rsid w:val="003F4904"/>
    <w:rsid w:val="003F71AB"/>
    <w:rsid w:val="0040269A"/>
    <w:rsid w:val="00403FD4"/>
    <w:rsid w:val="00406842"/>
    <w:rsid w:val="004115D9"/>
    <w:rsid w:val="00411AA9"/>
    <w:rsid w:val="00411F99"/>
    <w:rsid w:val="00417108"/>
    <w:rsid w:val="004204EF"/>
    <w:rsid w:val="004211DA"/>
    <w:rsid w:val="00421E9F"/>
    <w:rsid w:val="004239E2"/>
    <w:rsid w:val="004267F1"/>
    <w:rsid w:val="00431A98"/>
    <w:rsid w:val="00433370"/>
    <w:rsid w:val="0043553A"/>
    <w:rsid w:val="0044044D"/>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A37"/>
    <w:rsid w:val="0046546D"/>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C26C6"/>
    <w:rsid w:val="004C63D7"/>
    <w:rsid w:val="004D07D3"/>
    <w:rsid w:val="004D2F6D"/>
    <w:rsid w:val="004D4CCC"/>
    <w:rsid w:val="004D5633"/>
    <w:rsid w:val="004D5861"/>
    <w:rsid w:val="004D611D"/>
    <w:rsid w:val="004E5FE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70B7"/>
    <w:rsid w:val="00544048"/>
    <w:rsid w:val="00545CC0"/>
    <w:rsid w:val="00545D12"/>
    <w:rsid w:val="00546D93"/>
    <w:rsid w:val="00547ABE"/>
    <w:rsid w:val="00551DC3"/>
    <w:rsid w:val="00553813"/>
    <w:rsid w:val="0056004E"/>
    <w:rsid w:val="0056127B"/>
    <w:rsid w:val="00562CF6"/>
    <w:rsid w:val="00563E24"/>
    <w:rsid w:val="005655E6"/>
    <w:rsid w:val="0056721F"/>
    <w:rsid w:val="00567625"/>
    <w:rsid w:val="00570E54"/>
    <w:rsid w:val="00572EEA"/>
    <w:rsid w:val="00576311"/>
    <w:rsid w:val="00581BD3"/>
    <w:rsid w:val="00583D58"/>
    <w:rsid w:val="0059100C"/>
    <w:rsid w:val="00592C4A"/>
    <w:rsid w:val="00593C5B"/>
    <w:rsid w:val="005956AF"/>
    <w:rsid w:val="005A0E7B"/>
    <w:rsid w:val="005A30A3"/>
    <w:rsid w:val="005A4E83"/>
    <w:rsid w:val="005B1B40"/>
    <w:rsid w:val="005B2EEF"/>
    <w:rsid w:val="005B34C1"/>
    <w:rsid w:val="005B58B0"/>
    <w:rsid w:val="005B775B"/>
    <w:rsid w:val="005C2D73"/>
    <w:rsid w:val="005C3FD6"/>
    <w:rsid w:val="005C544A"/>
    <w:rsid w:val="005C677C"/>
    <w:rsid w:val="005D038F"/>
    <w:rsid w:val="005D1A31"/>
    <w:rsid w:val="005D3B8B"/>
    <w:rsid w:val="005D4588"/>
    <w:rsid w:val="005D73A7"/>
    <w:rsid w:val="005D784B"/>
    <w:rsid w:val="005E2021"/>
    <w:rsid w:val="005E297D"/>
    <w:rsid w:val="005E31BE"/>
    <w:rsid w:val="006016E3"/>
    <w:rsid w:val="006035B7"/>
    <w:rsid w:val="006070D4"/>
    <w:rsid w:val="00611928"/>
    <w:rsid w:val="00612384"/>
    <w:rsid w:val="00612620"/>
    <w:rsid w:val="00613B76"/>
    <w:rsid w:val="00614E4F"/>
    <w:rsid w:val="00620AB3"/>
    <w:rsid w:val="00621F4B"/>
    <w:rsid w:val="00623D68"/>
    <w:rsid w:val="006259DA"/>
    <w:rsid w:val="00627140"/>
    <w:rsid w:val="00633ECC"/>
    <w:rsid w:val="00634DB7"/>
    <w:rsid w:val="006360D0"/>
    <w:rsid w:val="0063694F"/>
    <w:rsid w:val="00642E6A"/>
    <w:rsid w:val="006433A6"/>
    <w:rsid w:val="0064367B"/>
    <w:rsid w:val="006457AC"/>
    <w:rsid w:val="00645F45"/>
    <w:rsid w:val="00651C76"/>
    <w:rsid w:val="006546E5"/>
    <w:rsid w:val="00660655"/>
    <w:rsid w:val="00663558"/>
    <w:rsid w:val="006654FA"/>
    <w:rsid w:val="0066613C"/>
    <w:rsid w:val="006662DB"/>
    <w:rsid w:val="00673697"/>
    <w:rsid w:val="00673F0B"/>
    <w:rsid w:val="00680149"/>
    <w:rsid w:val="00684F89"/>
    <w:rsid w:val="006856ED"/>
    <w:rsid w:val="00686603"/>
    <w:rsid w:val="00686FF8"/>
    <w:rsid w:val="0069020C"/>
    <w:rsid w:val="00697C7B"/>
    <w:rsid w:val="006A1C81"/>
    <w:rsid w:val="006A4A06"/>
    <w:rsid w:val="006A5415"/>
    <w:rsid w:val="006A582F"/>
    <w:rsid w:val="006A79F5"/>
    <w:rsid w:val="006A7D39"/>
    <w:rsid w:val="006B0ECB"/>
    <w:rsid w:val="006B21BB"/>
    <w:rsid w:val="006B43D1"/>
    <w:rsid w:val="006D05F0"/>
    <w:rsid w:val="006D27CE"/>
    <w:rsid w:val="006D39AE"/>
    <w:rsid w:val="006D41D9"/>
    <w:rsid w:val="006D42C1"/>
    <w:rsid w:val="006D6669"/>
    <w:rsid w:val="006E1525"/>
    <w:rsid w:val="006E6972"/>
    <w:rsid w:val="006F6787"/>
    <w:rsid w:val="006F7592"/>
    <w:rsid w:val="00703625"/>
    <w:rsid w:val="007051C5"/>
    <w:rsid w:val="00710996"/>
    <w:rsid w:val="00723D98"/>
    <w:rsid w:val="00724F65"/>
    <w:rsid w:val="007277CF"/>
    <w:rsid w:val="00730466"/>
    <w:rsid w:val="00731791"/>
    <w:rsid w:val="007356E5"/>
    <w:rsid w:val="007376F3"/>
    <w:rsid w:val="00740936"/>
    <w:rsid w:val="007414FC"/>
    <w:rsid w:val="007431A3"/>
    <w:rsid w:val="00744168"/>
    <w:rsid w:val="00744840"/>
    <w:rsid w:val="00750CA6"/>
    <w:rsid w:val="00752AD0"/>
    <w:rsid w:val="00753D7C"/>
    <w:rsid w:val="00761105"/>
    <w:rsid w:val="00761C61"/>
    <w:rsid w:val="007630A2"/>
    <w:rsid w:val="0076646C"/>
    <w:rsid w:val="00767121"/>
    <w:rsid w:val="007673D0"/>
    <w:rsid w:val="00767673"/>
    <w:rsid w:val="0076775C"/>
    <w:rsid w:val="00767ABE"/>
    <w:rsid w:val="00770B65"/>
    <w:rsid w:val="00780001"/>
    <w:rsid w:val="00792C28"/>
    <w:rsid w:val="00793377"/>
    <w:rsid w:val="00796BF8"/>
    <w:rsid w:val="007A531C"/>
    <w:rsid w:val="007A62B5"/>
    <w:rsid w:val="007B1887"/>
    <w:rsid w:val="007B33F5"/>
    <w:rsid w:val="007B5C2A"/>
    <w:rsid w:val="007C028B"/>
    <w:rsid w:val="007C085C"/>
    <w:rsid w:val="007C0B5E"/>
    <w:rsid w:val="007C120F"/>
    <w:rsid w:val="007C2690"/>
    <w:rsid w:val="007D1ADC"/>
    <w:rsid w:val="007D3233"/>
    <w:rsid w:val="007D50F7"/>
    <w:rsid w:val="007D5702"/>
    <w:rsid w:val="007E397F"/>
    <w:rsid w:val="007E5917"/>
    <w:rsid w:val="007F6E4F"/>
    <w:rsid w:val="007F7C9E"/>
    <w:rsid w:val="0080362C"/>
    <w:rsid w:val="008039B6"/>
    <w:rsid w:val="008043A1"/>
    <w:rsid w:val="008051D7"/>
    <w:rsid w:val="0081269B"/>
    <w:rsid w:val="008129DC"/>
    <w:rsid w:val="008219FD"/>
    <w:rsid w:val="00822AA6"/>
    <w:rsid w:val="00826812"/>
    <w:rsid w:val="00831F5D"/>
    <w:rsid w:val="00832F9F"/>
    <w:rsid w:val="008335E5"/>
    <w:rsid w:val="00833763"/>
    <w:rsid w:val="00837EF9"/>
    <w:rsid w:val="00841041"/>
    <w:rsid w:val="0084330F"/>
    <w:rsid w:val="00843404"/>
    <w:rsid w:val="00855E9D"/>
    <w:rsid w:val="0085739B"/>
    <w:rsid w:val="008575EB"/>
    <w:rsid w:val="008578B5"/>
    <w:rsid w:val="008627FE"/>
    <w:rsid w:val="008666B4"/>
    <w:rsid w:val="0086711B"/>
    <w:rsid w:val="00871C52"/>
    <w:rsid w:val="00872DC0"/>
    <w:rsid w:val="008743D8"/>
    <w:rsid w:val="00875C3D"/>
    <w:rsid w:val="0087697B"/>
    <w:rsid w:val="008818EE"/>
    <w:rsid w:val="00881927"/>
    <w:rsid w:val="00892614"/>
    <w:rsid w:val="00895E80"/>
    <w:rsid w:val="00895EA1"/>
    <w:rsid w:val="008A05AE"/>
    <w:rsid w:val="008A6F82"/>
    <w:rsid w:val="008A7343"/>
    <w:rsid w:val="008B119D"/>
    <w:rsid w:val="008B1C64"/>
    <w:rsid w:val="008B3617"/>
    <w:rsid w:val="008B5552"/>
    <w:rsid w:val="008B6790"/>
    <w:rsid w:val="008B6E7D"/>
    <w:rsid w:val="008B7ADB"/>
    <w:rsid w:val="008C0950"/>
    <w:rsid w:val="008C3FB7"/>
    <w:rsid w:val="008D7D48"/>
    <w:rsid w:val="008E004A"/>
    <w:rsid w:val="008E09F9"/>
    <w:rsid w:val="008E14FC"/>
    <w:rsid w:val="008E167F"/>
    <w:rsid w:val="008E3242"/>
    <w:rsid w:val="008E4167"/>
    <w:rsid w:val="008E4CB5"/>
    <w:rsid w:val="008F44DE"/>
    <w:rsid w:val="008F51F9"/>
    <w:rsid w:val="008F53BF"/>
    <w:rsid w:val="008F5BB6"/>
    <w:rsid w:val="008F5E36"/>
    <w:rsid w:val="00906FF0"/>
    <w:rsid w:val="009132CD"/>
    <w:rsid w:val="009161B3"/>
    <w:rsid w:val="00916AFD"/>
    <w:rsid w:val="00921CCE"/>
    <w:rsid w:val="00921D3C"/>
    <w:rsid w:val="009235E3"/>
    <w:rsid w:val="00925A93"/>
    <w:rsid w:val="0092605C"/>
    <w:rsid w:val="00930B3E"/>
    <w:rsid w:val="00934CA6"/>
    <w:rsid w:val="009355FB"/>
    <w:rsid w:val="009420F7"/>
    <w:rsid w:val="00942529"/>
    <w:rsid w:val="00947A27"/>
    <w:rsid w:val="009513F2"/>
    <w:rsid w:val="009541C7"/>
    <w:rsid w:val="009544FD"/>
    <w:rsid w:val="009575E4"/>
    <w:rsid w:val="0096030A"/>
    <w:rsid w:val="00961526"/>
    <w:rsid w:val="00962BD8"/>
    <w:rsid w:val="00964D63"/>
    <w:rsid w:val="0096705B"/>
    <w:rsid w:val="009735A6"/>
    <w:rsid w:val="009753C9"/>
    <w:rsid w:val="009764B2"/>
    <w:rsid w:val="00977405"/>
    <w:rsid w:val="00977975"/>
    <w:rsid w:val="0098054F"/>
    <w:rsid w:val="009812A4"/>
    <w:rsid w:val="00981F1B"/>
    <w:rsid w:val="00994427"/>
    <w:rsid w:val="009950D9"/>
    <w:rsid w:val="00997510"/>
    <w:rsid w:val="009A316D"/>
    <w:rsid w:val="009A3607"/>
    <w:rsid w:val="009A5A23"/>
    <w:rsid w:val="009B240E"/>
    <w:rsid w:val="009B288C"/>
    <w:rsid w:val="009B436E"/>
    <w:rsid w:val="009B4F78"/>
    <w:rsid w:val="009C14D5"/>
    <w:rsid w:val="009C393F"/>
    <w:rsid w:val="009D049F"/>
    <w:rsid w:val="009D1818"/>
    <w:rsid w:val="009D22DC"/>
    <w:rsid w:val="009D2319"/>
    <w:rsid w:val="009D50A8"/>
    <w:rsid w:val="009D590E"/>
    <w:rsid w:val="009E0018"/>
    <w:rsid w:val="009E0DDB"/>
    <w:rsid w:val="009E60C2"/>
    <w:rsid w:val="009E6B10"/>
    <w:rsid w:val="009F0CE1"/>
    <w:rsid w:val="009F48DA"/>
    <w:rsid w:val="009F4FD7"/>
    <w:rsid w:val="00A06392"/>
    <w:rsid w:val="00A100EC"/>
    <w:rsid w:val="00A11D68"/>
    <w:rsid w:val="00A12CD2"/>
    <w:rsid w:val="00A14346"/>
    <w:rsid w:val="00A1670B"/>
    <w:rsid w:val="00A1734E"/>
    <w:rsid w:val="00A23E55"/>
    <w:rsid w:val="00A33992"/>
    <w:rsid w:val="00A3724A"/>
    <w:rsid w:val="00A373BB"/>
    <w:rsid w:val="00A50228"/>
    <w:rsid w:val="00A5081E"/>
    <w:rsid w:val="00A51E53"/>
    <w:rsid w:val="00A54FC0"/>
    <w:rsid w:val="00A560C5"/>
    <w:rsid w:val="00A56E2D"/>
    <w:rsid w:val="00A62285"/>
    <w:rsid w:val="00A6381C"/>
    <w:rsid w:val="00A64E6D"/>
    <w:rsid w:val="00A657D9"/>
    <w:rsid w:val="00A6599C"/>
    <w:rsid w:val="00A659F2"/>
    <w:rsid w:val="00A67858"/>
    <w:rsid w:val="00A70AAD"/>
    <w:rsid w:val="00A77941"/>
    <w:rsid w:val="00A77B76"/>
    <w:rsid w:val="00A826D6"/>
    <w:rsid w:val="00A846ED"/>
    <w:rsid w:val="00A86E8B"/>
    <w:rsid w:val="00A87712"/>
    <w:rsid w:val="00A90798"/>
    <w:rsid w:val="00A90D8B"/>
    <w:rsid w:val="00A9616F"/>
    <w:rsid w:val="00AA14C1"/>
    <w:rsid w:val="00AA3AE6"/>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E59C7"/>
    <w:rsid w:val="00AF1214"/>
    <w:rsid w:val="00AF3423"/>
    <w:rsid w:val="00AF4D5E"/>
    <w:rsid w:val="00AF552E"/>
    <w:rsid w:val="00AF6B34"/>
    <w:rsid w:val="00AF7C56"/>
    <w:rsid w:val="00B015F2"/>
    <w:rsid w:val="00B02910"/>
    <w:rsid w:val="00B02FCD"/>
    <w:rsid w:val="00B04033"/>
    <w:rsid w:val="00B0421A"/>
    <w:rsid w:val="00B051D3"/>
    <w:rsid w:val="00B07C9D"/>
    <w:rsid w:val="00B12EB6"/>
    <w:rsid w:val="00B135A5"/>
    <w:rsid w:val="00B1381A"/>
    <w:rsid w:val="00B23D7F"/>
    <w:rsid w:val="00B26449"/>
    <w:rsid w:val="00B305BE"/>
    <w:rsid w:val="00B348F0"/>
    <w:rsid w:val="00B40597"/>
    <w:rsid w:val="00B41870"/>
    <w:rsid w:val="00B4540C"/>
    <w:rsid w:val="00B45FF6"/>
    <w:rsid w:val="00B46ACC"/>
    <w:rsid w:val="00B46DA9"/>
    <w:rsid w:val="00B46F5B"/>
    <w:rsid w:val="00B47172"/>
    <w:rsid w:val="00B47FF5"/>
    <w:rsid w:val="00B50C89"/>
    <w:rsid w:val="00B52855"/>
    <w:rsid w:val="00B553EF"/>
    <w:rsid w:val="00B556AC"/>
    <w:rsid w:val="00B5737F"/>
    <w:rsid w:val="00B66137"/>
    <w:rsid w:val="00B67A99"/>
    <w:rsid w:val="00B70F3D"/>
    <w:rsid w:val="00B714A4"/>
    <w:rsid w:val="00B74501"/>
    <w:rsid w:val="00B74EEA"/>
    <w:rsid w:val="00B760B7"/>
    <w:rsid w:val="00B76627"/>
    <w:rsid w:val="00B76B62"/>
    <w:rsid w:val="00B76D81"/>
    <w:rsid w:val="00B771E8"/>
    <w:rsid w:val="00B8073E"/>
    <w:rsid w:val="00B81A28"/>
    <w:rsid w:val="00B81FD2"/>
    <w:rsid w:val="00B908BA"/>
    <w:rsid w:val="00B91759"/>
    <w:rsid w:val="00B91FFB"/>
    <w:rsid w:val="00B97138"/>
    <w:rsid w:val="00B97CEF"/>
    <w:rsid w:val="00BA2844"/>
    <w:rsid w:val="00BA28C2"/>
    <w:rsid w:val="00BA3D43"/>
    <w:rsid w:val="00BA48F1"/>
    <w:rsid w:val="00BA53BD"/>
    <w:rsid w:val="00BB12B2"/>
    <w:rsid w:val="00BB73E3"/>
    <w:rsid w:val="00BD0013"/>
    <w:rsid w:val="00BD255E"/>
    <w:rsid w:val="00BF0FC4"/>
    <w:rsid w:val="00BF10FC"/>
    <w:rsid w:val="00BF1B36"/>
    <w:rsid w:val="00BF4A69"/>
    <w:rsid w:val="00C02938"/>
    <w:rsid w:val="00C03512"/>
    <w:rsid w:val="00C04906"/>
    <w:rsid w:val="00C050E8"/>
    <w:rsid w:val="00C0652E"/>
    <w:rsid w:val="00C118AE"/>
    <w:rsid w:val="00C15CD0"/>
    <w:rsid w:val="00C1769F"/>
    <w:rsid w:val="00C17C37"/>
    <w:rsid w:val="00C23E98"/>
    <w:rsid w:val="00C2402B"/>
    <w:rsid w:val="00C251F5"/>
    <w:rsid w:val="00C25B60"/>
    <w:rsid w:val="00C27DB2"/>
    <w:rsid w:val="00C35A73"/>
    <w:rsid w:val="00C416BD"/>
    <w:rsid w:val="00C465AF"/>
    <w:rsid w:val="00C47695"/>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34E3"/>
    <w:rsid w:val="00C959DC"/>
    <w:rsid w:val="00CA4F93"/>
    <w:rsid w:val="00CA6586"/>
    <w:rsid w:val="00CB4E7C"/>
    <w:rsid w:val="00CB5341"/>
    <w:rsid w:val="00CB6E7C"/>
    <w:rsid w:val="00CB708F"/>
    <w:rsid w:val="00CC485C"/>
    <w:rsid w:val="00CC4932"/>
    <w:rsid w:val="00CC6452"/>
    <w:rsid w:val="00CD19DE"/>
    <w:rsid w:val="00CD2E80"/>
    <w:rsid w:val="00CD495E"/>
    <w:rsid w:val="00CD5061"/>
    <w:rsid w:val="00CD62DD"/>
    <w:rsid w:val="00CE1943"/>
    <w:rsid w:val="00CE3FD7"/>
    <w:rsid w:val="00CE4034"/>
    <w:rsid w:val="00CE537B"/>
    <w:rsid w:val="00CE66C6"/>
    <w:rsid w:val="00CE6CFF"/>
    <w:rsid w:val="00CE78EA"/>
    <w:rsid w:val="00CE7E9B"/>
    <w:rsid w:val="00CF33D2"/>
    <w:rsid w:val="00CF48F0"/>
    <w:rsid w:val="00CF558D"/>
    <w:rsid w:val="00CF55B8"/>
    <w:rsid w:val="00CF69A1"/>
    <w:rsid w:val="00D00ECE"/>
    <w:rsid w:val="00D029D2"/>
    <w:rsid w:val="00D04845"/>
    <w:rsid w:val="00D05E17"/>
    <w:rsid w:val="00D05EAC"/>
    <w:rsid w:val="00D17E7E"/>
    <w:rsid w:val="00D20902"/>
    <w:rsid w:val="00D23EF3"/>
    <w:rsid w:val="00D2584D"/>
    <w:rsid w:val="00D25E07"/>
    <w:rsid w:val="00D26274"/>
    <w:rsid w:val="00D26CAA"/>
    <w:rsid w:val="00D31219"/>
    <w:rsid w:val="00D32890"/>
    <w:rsid w:val="00D33823"/>
    <w:rsid w:val="00D3654A"/>
    <w:rsid w:val="00D410EB"/>
    <w:rsid w:val="00D412ED"/>
    <w:rsid w:val="00D44A44"/>
    <w:rsid w:val="00D453AD"/>
    <w:rsid w:val="00D45547"/>
    <w:rsid w:val="00D479DC"/>
    <w:rsid w:val="00D523B3"/>
    <w:rsid w:val="00D5541C"/>
    <w:rsid w:val="00D60048"/>
    <w:rsid w:val="00D60264"/>
    <w:rsid w:val="00D64E65"/>
    <w:rsid w:val="00D71193"/>
    <w:rsid w:val="00D72D31"/>
    <w:rsid w:val="00D734D8"/>
    <w:rsid w:val="00D80CBB"/>
    <w:rsid w:val="00D81FA4"/>
    <w:rsid w:val="00D82756"/>
    <w:rsid w:val="00D849DB"/>
    <w:rsid w:val="00D91476"/>
    <w:rsid w:val="00D92EDA"/>
    <w:rsid w:val="00D9409E"/>
    <w:rsid w:val="00DA0B64"/>
    <w:rsid w:val="00DA0D66"/>
    <w:rsid w:val="00DA0F90"/>
    <w:rsid w:val="00DA167B"/>
    <w:rsid w:val="00DA3B9B"/>
    <w:rsid w:val="00DA69CA"/>
    <w:rsid w:val="00DA724D"/>
    <w:rsid w:val="00DC0311"/>
    <w:rsid w:val="00DC07CC"/>
    <w:rsid w:val="00DC1F6F"/>
    <w:rsid w:val="00DC23E8"/>
    <w:rsid w:val="00DC7C3F"/>
    <w:rsid w:val="00DD1DF4"/>
    <w:rsid w:val="00DD2059"/>
    <w:rsid w:val="00DD7247"/>
    <w:rsid w:val="00DE3761"/>
    <w:rsid w:val="00DE5660"/>
    <w:rsid w:val="00DF05E6"/>
    <w:rsid w:val="00DF538B"/>
    <w:rsid w:val="00E009F8"/>
    <w:rsid w:val="00E027F8"/>
    <w:rsid w:val="00E0315B"/>
    <w:rsid w:val="00E04AA7"/>
    <w:rsid w:val="00E04E0B"/>
    <w:rsid w:val="00E0691C"/>
    <w:rsid w:val="00E15E13"/>
    <w:rsid w:val="00E16182"/>
    <w:rsid w:val="00E21442"/>
    <w:rsid w:val="00E306B7"/>
    <w:rsid w:val="00E325F1"/>
    <w:rsid w:val="00E362DB"/>
    <w:rsid w:val="00E420B5"/>
    <w:rsid w:val="00E44C04"/>
    <w:rsid w:val="00E53F84"/>
    <w:rsid w:val="00E555AA"/>
    <w:rsid w:val="00E55A7B"/>
    <w:rsid w:val="00E56185"/>
    <w:rsid w:val="00E63E04"/>
    <w:rsid w:val="00E76AAD"/>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D04CC"/>
    <w:rsid w:val="00ED2CB5"/>
    <w:rsid w:val="00ED37DD"/>
    <w:rsid w:val="00ED401B"/>
    <w:rsid w:val="00ED4885"/>
    <w:rsid w:val="00ED71C0"/>
    <w:rsid w:val="00EE5D5F"/>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6346"/>
    <w:rsid w:val="00F35169"/>
    <w:rsid w:val="00F365D1"/>
    <w:rsid w:val="00F41A1D"/>
    <w:rsid w:val="00F42F72"/>
    <w:rsid w:val="00F43DF4"/>
    <w:rsid w:val="00F45A00"/>
    <w:rsid w:val="00F50A60"/>
    <w:rsid w:val="00F55239"/>
    <w:rsid w:val="00F56FFB"/>
    <w:rsid w:val="00F601AA"/>
    <w:rsid w:val="00F635F0"/>
    <w:rsid w:val="00F65946"/>
    <w:rsid w:val="00F8023D"/>
    <w:rsid w:val="00F87D25"/>
    <w:rsid w:val="00F90E4A"/>
    <w:rsid w:val="00F93DB3"/>
    <w:rsid w:val="00F94316"/>
    <w:rsid w:val="00F965F0"/>
    <w:rsid w:val="00F97E90"/>
    <w:rsid w:val="00FA58C5"/>
    <w:rsid w:val="00FA5D0D"/>
    <w:rsid w:val="00FB1E73"/>
    <w:rsid w:val="00FB2312"/>
    <w:rsid w:val="00FC2EBF"/>
    <w:rsid w:val="00FC37AE"/>
    <w:rsid w:val="00FD0751"/>
    <w:rsid w:val="00FD313D"/>
    <w:rsid w:val="00FD42A7"/>
    <w:rsid w:val="00FD469F"/>
    <w:rsid w:val="00FD52C0"/>
    <w:rsid w:val="00FE0DFB"/>
    <w:rsid w:val="00FE313B"/>
    <w:rsid w:val="00FE64FD"/>
    <w:rsid w:val="00FF0FDA"/>
    <w:rsid w:val="00FF3DFE"/>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ABAE244B-4CDF-457F-8723-D82844F12E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4</TotalTime>
  <Pages>42</Pages>
  <Words>8181</Words>
  <Characters>46635</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54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Guys</dc:creator>
  <cp:keywords/>
  <dc:description/>
  <cp:lastModifiedBy>Guys Robot</cp:lastModifiedBy>
  <cp:revision>181</cp:revision>
  <cp:lastPrinted>2022-05-15T11:35:00Z</cp:lastPrinted>
  <dcterms:created xsi:type="dcterms:W3CDTF">2023-09-04T13:29:00Z</dcterms:created>
  <dcterms:modified xsi:type="dcterms:W3CDTF">2023-09-17T09:02:00Z</dcterms:modified>
</cp:coreProperties>
</file>